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13"/>
        <w:gridCol w:w="7304"/>
      </w:tblGrid>
      <w:tr w:rsidR="00EA3E17" w14:paraId="0EDCB810" w14:textId="77777777" w:rsidTr="00EA3E17">
        <w:trPr>
          <w:trHeight w:val="914"/>
        </w:trPr>
        <w:tc>
          <w:tcPr>
            <w:tcW w:w="1513" w:type="dxa"/>
          </w:tcPr>
          <w:p w14:paraId="2F37744A" w14:textId="77777777" w:rsidR="00EA3E17" w:rsidRDefault="00EA3E17" w:rsidP="007D6234">
            <w:pPr>
              <w:spacing w:after="0" w:line="240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bookmarkStart w:id="0" w:name="_Hlk4699307"/>
            <w:bookmarkEnd w:id="0"/>
            <w:r>
              <w:rPr>
                <w:noProof/>
              </w:rPr>
              <w:drawing>
                <wp:inline distT="0" distB="0" distL="0" distR="0" wp14:anchorId="448E08F7" wp14:editId="17FACCB1">
                  <wp:extent cx="823682" cy="83839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0382" cy="845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04" w:type="dxa"/>
            <w:vAlign w:val="center"/>
          </w:tcPr>
          <w:p w14:paraId="7D750F66" w14:textId="77777777" w:rsidR="00EA3E17" w:rsidRDefault="00EA3E17" w:rsidP="007D6234">
            <w:pPr>
              <w:spacing w:after="0" w:line="259" w:lineRule="auto"/>
              <w:ind w:left="0" w:right="0" w:firstLine="0"/>
              <w:jc w:val="left"/>
              <w:rPr>
                <w:b/>
                <w:color w:val="17365D"/>
                <w:sz w:val="44"/>
              </w:rPr>
            </w:pPr>
            <w:proofErr w:type="spellStart"/>
            <w:r w:rsidRPr="00EA3E17">
              <w:rPr>
                <w:b/>
                <w:bCs/>
                <w:color w:val="833C0B" w:themeColor="accent2" w:themeShade="80"/>
                <w:sz w:val="44"/>
                <w:szCs w:val="44"/>
              </w:rPr>
              <w:t>HalaqaMetrash</w:t>
            </w:r>
            <w:proofErr w:type="spellEnd"/>
            <w:r w:rsidRPr="00EA3E17">
              <w:rPr>
                <w:b/>
                <w:bCs/>
                <w:color w:val="833C0B" w:themeColor="accent2" w:themeShade="80"/>
                <w:sz w:val="44"/>
                <w:szCs w:val="44"/>
              </w:rPr>
              <w:t xml:space="preserve"> Web App</w:t>
            </w:r>
          </w:p>
        </w:tc>
      </w:tr>
    </w:tbl>
    <w:p w14:paraId="4F30732E" w14:textId="75311F85" w:rsidR="00EA3E17" w:rsidRDefault="00EA3E17" w:rsidP="00C11B2A">
      <w:pPr>
        <w:spacing w:after="40" w:line="259" w:lineRule="auto"/>
        <w:ind w:left="16" w:right="0" w:firstLine="0"/>
        <w:jc w:val="left"/>
      </w:pPr>
      <w:r>
        <w:rPr>
          <w:noProof/>
        </w:rPr>
        <w:drawing>
          <wp:inline distT="0" distB="0" distL="0" distR="0" wp14:anchorId="394AC397" wp14:editId="1F6275A9">
            <wp:extent cx="190500" cy="190500"/>
            <wp:effectExtent l="0" t="0" r="0" b="0"/>
            <wp:docPr id="3" name="Picture 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756D1E" wp14:editId="65E7F5B5">
            <wp:extent cx="190500" cy="190500"/>
            <wp:effectExtent l="0" t="0" r="0" b="0"/>
            <wp:docPr id="4" name="Picture 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AE2E24" wp14:editId="0F2CE5B6">
            <wp:extent cx="190500" cy="190500"/>
            <wp:effectExtent l="0" t="0" r="0" b="0"/>
            <wp:docPr id="5" name="Picture 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D79F1D" wp14:editId="1C001359">
            <wp:extent cx="190500" cy="190500"/>
            <wp:effectExtent l="0" t="0" r="0" b="0"/>
            <wp:docPr id="6" name="Picture 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59A2CA" wp14:editId="5FC7018A">
            <wp:extent cx="190500" cy="190500"/>
            <wp:effectExtent l="0" t="0" r="0" b="0"/>
            <wp:docPr id="7" name="Picture 7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A9D7F" wp14:editId="7559178E">
            <wp:extent cx="190500" cy="190500"/>
            <wp:effectExtent l="0" t="0" r="0" b="0"/>
            <wp:docPr id="8" name="Picture 8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05F84B" wp14:editId="671303B3">
            <wp:extent cx="190500" cy="190500"/>
            <wp:effectExtent l="0" t="0" r="0" b="0"/>
            <wp:docPr id="9" name="Picture 9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15FB1A" wp14:editId="424ED974">
            <wp:extent cx="190500" cy="190500"/>
            <wp:effectExtent l="0" t="0" r="0" b="0"/>
            <wp:docPr id="10" name="Picture 10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56FA3C" wp14:editId="13CA8A05">
            <wp:extent cx="190500" cy="190500"/>
            <wp:effectExtent l="0" t="0" r="0" b="0"/>
            <wp:docPr id="11" name="Picture 11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866674" wp14:editId="6F155F8E">
            <wp:extent cx="190500" cy="190500"/>
            <wp:effectExtent l="0" t="0" r="0" b="0"/>
            <wp:docPr id="12" name="Picture 12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F89DC2" wp14:editId="47C91802">
            <wp:extent cx="190500" cy="190500"/>
            <wp:effectExtent l="0" t="0" r="0" b="0"/>
            <wp:docPr id="13" name="Picture 1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F4558B" wp14:editId="0A829D46">
            <wp:extent cx="190500" cy="190500"/>
            <wp:effectExtent l="0" t="0" r="0" b="0"/>
            <wp:docPr id="14" name="Picture 1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3DB7D6" wp14:editId="3CC27891">
            <wp:extent cx="190500" cy="190500"/>
            <wp:effectExtent l="0" t="0" r="0" b="0"/>
            <wp:docPr id="15" name="Picture 1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99587" wp14:editId="7B5A3E6C">
            <wp:extent cx="190500" cy="190500"/>
            <wp:effectExtent l="0" t="0" r="0" b="0"/>
            <wp:docPr id="16" name="Picture 1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743872" wp14:editId="4CA674CF">
            <wp:extent cx="190500" cy="190500"/>
            <wp:effectExtent l="0" t="0" r="0" b="0"/>
            <wp:docPr id="28" name="Picture 28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D78E78" wp14:editId="2C813F14">
            <wp:extent cx="190500" cy="190500"/>
            <wp:effectExtent l="0" t="0" r="0" b="0"/>
            <wp:docPr id="29" name="Picture 29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EA9896" wp14:editId="3DEC91A7">
            <wp:extent cx="190500" cy="190500"/>
            <wp:effectExtent l="0" t="0" r="0" b="0"/>
            <wp:docPr id="30" name="Picture 30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4E07F0" wp14:editId="40933823">
            <wp:extent cx="190500" cy="190500"/>
            <wp:effectExtent l="0" t="0" r="0" b="0"/>
            <wp:docPr id="31" name="Picture 31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2954AF" wp14:editId="1BA27E9D">
            <wp:extent cx="190500" cy="190500"/>
            <wp:effectExtent l="0" t="0" r="0" b="0"/>
            <wp:docPr id="32" name="Picture 32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48B206" wp14:editId="73E2381D">
            <wp:extent cx="190500" cy="190500"/>
            <wp:effectExtent l="0" t="0" r="0" b="0"/>
            <wp:docPr id="33" name="Picture 3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C41C7F" wp14:editId="5985F7CC">
            <wp:extent cx="190500" cy="190500"/>
            <wp:effectExtent l="0" t="0" r="0" b="0"/>
            <wp:docPr id="34" name="Picture 3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3FA34D" wp14:editId="0868A1EF">
            <wp:extent cx="190500" cy="190500"/>
            <wp:effectExtent l="0" t="0" r="0" b="0"/>
            <wp:docPr id="35" name="Picture 3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9E4D67" wp14:editId="420C41BC">
            <wp:extent cx="190500" cy="190500"/>
            <wp:effectExtent l="0" t="0" r="0" b="0"/>
            <wp:docPr id="36" name="Picture 3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550ACA" wp14:editId="1A8BC8DE">
            <wp:extent cx="190500" cy="190500"/>
            <wp:effectExtent l="0" t="0" r="0" b="0"/>
            <wp:docPr id="37" name="Picture 37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F0BE27" wp14:editId="4ABBC9C4">
            <wp:extent cx="190500" cy="190500"/>
            <wp:effectExtent l="0" t="0" r="0" b="0"/>
            <wp:docPr id="38" name="Picture 38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D972D3" wp14:editId="7216E3EA">
            <wp:extent cx="190500" cy="190500"/>
            <wp:effectExtent l="0" t="0" r="0" b="0"/>
            <wp:docPr id="39" name="Picture 39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8A9937" wp14:editId="3524B882">
            <wp:extent cx="190500" cy="190500"/>
            <wp:effectExtent l="0" t="0" r="0" b="0"/>
            <wp:docPr id="40" name="Picture 40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8AFDD0" wp14:editId="0B37EE2E">
            <wp:extent cx="190500" cy="190500"/>
            <wp:effectExtent l="0" t="0" r="0" b="0"/>
            <wp:docPr id="41" name="Picture 41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3DFFDA" wp14:editId="5C8D26E9">
            <wp:extent cx="190500" cy="190500"/>
            <wp:effectExtent l="0" t="0" r="0" b="0"/>
            <wp:docPr id="42" name="Picture 42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4F808" wp14:editId="41CC3202">
            <wp:extent cx="190500" cy="190500"/>
            <wp:effectExtent l="0" t="0" r="0" b="0"/>
            <wp:docPr id="43" name="Picture 43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575E49" wp14:editId="1BC90BA3">
            <wp:extent cx="190500" cy="190500"/>
            <wp:effectExtent l="0" t="0" r="0" b="0"/>
            <wp:docPr id="44" name="Picture 44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0375B" wp14:editId="54C84F6F">
            <wp:extent cx="190500" cy="190500"/>
            <wp:effectExtent l="0" t="0" r="0" b="0"/>
            <wp:docPr id="45" name="Picture 45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B1D093" wp14:editId="1C9B43EA">
            <wp:extent cx="190500" cy="190500"/>
            <wp:effectExtent l="0" t="0" r="0" b="0"/>
            <wp:docPr id="46" name="Picture 46" descr="Image result for quran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quran ico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A3FEC" w14:textId="268D2BAB" w:rsidR="00DB0697" w:rsidRPr="003566B4" w:rsidRDefault="00187B33" w:rsidP="009921BE">
      <w:pPr>
        <w:spacing w:after="76" w:line="259" w:lineRule="auto"/>
        <w:ind w:left="0" w:right="0" w:firstLine="0"/>
        <w:jc w:val="left"/>
        <w:rPr>
          <w:sz w:val="20"/>
          <w:szCs w:val="20"/>
        </w:rPr>
      </w:pPr>
      <w:r w:rsidRPr="00187B33">
        <w:rPr>
          <w:b/>
          <w:i/>
          <w:color w:val="4F81BD"/>
          <w:sz w:val="24"/>
          <w:szCs w:val="20"/>
        </w:rPr>
        <w:t>CMPS 356 Project Phase 2 – Web UI Implementation using client-side JavaScript and Data Management using MongoDB (15% of the course grade)</w:t>
      </w:r>
      <w:r w:rsidR="00C11B2A" w:rsidRPr="003566B4">
        <w:rPr>
          <w:b/>
          <w:i/>
          <w:color w:val="4F81BD"/>
          <w:sz w:val="24"/>
          <w:szCs w:val="20"/>
        </w:rPr>
        <w:t>.</w:t>
      </w:r>
    </w:p>
    <w:tbl>
      <w:tblPr>
        <w:tblStyle w:val="TableGrid0"/>
        <w:tblW w:w="0" w:type="auto"/>
        <w:tblInd w:w="16" w:type="dxa"/>
        <w:tblLook w:val="04A0" w:firstRow="1" w:lastRow="0" w:firstColumn="1" w:lastColumn="0" w:noHBand="0" w:noVBand="1"/>
      </w:tblPr>
      <w:tblGrid>
        <w:gridCol w:w="2602"/>
        <w:gridCol w:w="7344"/>
      </w:tblGrid>
      <w:tr w:rsidR="0066181E" w:rsidRPr="003566B4" w14:paraId="2724FF66" w14:textId="77777777" w:rsidTr="006A7D89">
        <w:tc>
          <w:tcPr>
            <w:tcW w:w="2602" w:type="dxa"/>
          </w:tcPr>
          <w:p w14:paraId="3752F004" w14:textId="77777777" w:rsidR="0066181E" w:rsidRPr="003566B4" w:rsidRDefault="0066181E" w:rsidP="00C11F38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344" w:type="dxa"/>
          </w:tcPr>
          <w:p w14:paraId="03CE9489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66181E" w:rsidRPr="003566B4" w14:paraId="475CE86B" w14:textId="77777777" w:rsidTr="006A7D89">
        <w:tc>
          <w:tcPr>
            <w:tcW w:w="2602" w:type="dxa"/>
          </w:tcPr>
          <w:p w14:paraId="5166A54D" w14:textId="77777777" w:rsidR="0066181E" w:rsidRPr="003566B4" w:rsidRDefault="0066181E" w:rsidP="00C11F38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</w:t>
            </w:r>
            <w:r w:rsidR="006A7D89" w:rsidRPr="003566B4">
              <w:rPr>
                <w:b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/>
                <w:color w:val="auto"/>
                <w:sz w:val="24"/>
                <w:szCs w:val="24"/>
              </w:rPr>
              <w:t>Members:</w:t>
            </w:r>
          </w:p>
        </w:tc>
        <w:tc>
          <w:tcPr>
            <w:tcW w:w="7344" w:type="dxa"/>
          </w:tcPr>
          <w:p w14:paraId="69E04C1E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CD5103C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74DCB8DE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D0C24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3B7A5B5" w14:textId="77777777" w:rsidR="0066181E" w:rsidRPr="003566B4" w:rsidRDefault="0066181E" w:rsidP="00C11F38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524D3EA4" w14:textId="76F89398" w:rsidR="001D7573" w:rsidRDefault="0066181E" w:rsidP="001D7573">
      <w:pPr>
        <w:spacing w:before="120" w:after="122" w:line="235" w:lineRule="auto"/>
        <w:ind w:left="17"/>
        <w:rPr>
          <w:b/>
          <w:sz w:val="21"/>
          <w:szCs w:val="21"/>
        </w:rPr>
      </w:pPr>
      <w:r w:rsidRPr="003566B4">
        <w:rPr>
          <w:b/>
          <w:color w:val="4E81BD"/>
          <w:sz w:val="28"/>
        </w:rPr>
        <w:t xml:space="preserve"> </w:t>
      </w:r>
      <w:r w:rsidR="001D7573" w:rsidRPr="003566B4">
        <w:rPr>
          <w:b/>
        </w:rPr>
        <w:t xml:space="preserve">Grading Rubric - </w:t>
      </w:r>
      <w:r w:rsidR="001D7573" w:rsidRPr="003566B4">
        <w:rPr>
          <w:b/>
          <w:sz w:val="21"/>
          <w:szCs w:val="21"/>
          <w:highlight w:val="yellow"/>
        </w:rPr>
        <w:t xml:space="preserve">In the </w:t>
      </w:r>
      <w:r w:rsidR="001D7573" w:rsidRPr="003566B4">
        <w:rPr>
          <w:b/>
          <w:i/>
          <w:iCs/>
          <w:sz w:val="21"/>
          <w:szCs w:val="21"/>
          <w:highlight w:val="yellow"/>
        </w:rPr>
        <w:t>Functionality</w:t>
      </w:r>
      <w:r w:rsidR="001D7573" w:rsidRPr="003566B4">
        <w:rPr>
          <w:b/>
          <w:sz w:val="21"/>
          <w:szCs w:val="21"/>
          <w:highlight w:val="yellow"/>
        </w:rPr>
        <w:t xml:space="preserve"> column please specify either: </w:t>
      </w:r>
      <w:r w:rsidR="001D7573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1D7573" w:rsidRPr="003566B4">
        <w:rPr>
          <w:b/>
          <w:sz w:val="21"/>
          <w:szCs w:val="21"/>
          <w:highlight w:val="yellow"/>
        </w:rPr>
        <w:t xml:space="preserve">, </w:t>
      </w:r>
      <w:r w:rsidR="001D7573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1D7573" w:rsidRPr="003566B4">
        <w:rPr>
          <w:b/>
          <w:sz w:val="21"/>
          <w:szCs w:val="21"/>
          <w:highlight w:val="yellow"/>
        </w:rPr>
        <w:t xml:space="preserve"> or </w:t>
      </w:r>
      <w:r w:rsidR="001D7573" w:rsidRPr="003566B4">
        <w:rPr>
          <w:b/>
          <w:i/>
          <w:iCs/>
          <w:sz w:val="21"/>
          <w:szCs w:val="21"/>
          <w:highlight w:val="yellow"/>
        </w:rPr>
        <w:t>Not done</w:t>
      </w:r>
      <w:r w:rsidR="001D7573" w:rsidRPr="003566B4">
        <w:rPr>
          <w:b/>
          <w:sz w:val="21"/>
          <w:szCs w:val="21"/>
        </w:rPr>
        <w:t>.</w:t>
      </w:r>
    </w:p>
    <w:tbl>
      <w:tblPr>
        <w:tblStyle w:val="TableGrid"/>
        <w:tblW w:w="10774" w:type="dxa"/>
        <w:tblInd w:w="-431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5284"/>
        <w:gridCol w:w="793"/>
        <w:gridCol w:w="1536"/>
        <w:gridCol w:w="2066"/>
        <w:gridCol w:w="1095"/>
      </w:tblGrid>
      <w:tr w:rsidR="00187B33" w14:paraId="174C5BDC" w14:textId="77777777" w:rsidTr="00187B33">
        <w:trPr>
          <w:trHeight w:val="653"/>
        </w:trPr>
        <w:tc>
          <w:tcPr>
            <w:tcW w:w="5556" w:type="dxa"/>
          </w:tcPr>
          <w:p w14:paraId="11BBA21D" w14:textId="77777777" w:rsidR="00187B33" w:rsidRDefault="00187B33" w:rsidP="00432187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810" w:type="dxa"/>
          </w:tcPr>
          <w:p w14:paraId="6646DB98" w14:textId="77777777" w:rsidR="00187B33" w:rsidRDefault="00187B33" w:rsidP="00432187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170" w:type="dxa"/>
          </w:tcPr>
          <w:p w14:paraId="476344BD" w14:textId="321A47E2" w:rsidR="00187B33" w:rsidRDefault="00187B33" w:rsidP="00187B33">
            <w:pPr>
              <w:spacing w:after="0" w:line="240" w:lineRule="auto"/>
              <w:ind w:left="160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2104" w:type="dxa"/>
          </w:tcPr>
          <w:p w14:paraId="4650DD6D" w14:textId="77777777" w:rsidR="00187B33" w:rsidRDefault="00187B33" w:rsidP="00432187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1134" w:type="dxa"/>
          </w:tcPr>
          <w:p w14:paraId="274B857A" w14:textId="77777777" w:rsidR="00187B33" w:rsidRDefault="00187B33" w:rsidP="00432187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Score</w:t>
            </w:r>
          </w:p>
        </w:tc>
      </w:tr>
      <w:tr w:rsidR="00187B33" w14:paraId="09F32738" w14:textId="77777777" w:rsidTr="00187B33">
        <w:trPr>
          <w:trHeight w:val="370"/>
        </w:trPr>
        <w:tc>
          <w:tcPr>
            <w:tcW w:w="5556" w:type="dxa"/>
            <w:shd w:val="clear" w:color="auto" w:fill="C9C9C9" w:themeFill="accent3" w:themeFillTint="99"/>
          </w:tcPr>
          <w:p w14:paraId="676CC5C9" w14:textId="77777777" w:rsidR="00187B33" w:rsidRPr="00F05D41" w:rsidRDefault="00187B33" w:rsidP="00432187">
            <w:pPr>
              <w:spacing w:after="0" w:line="240" w:lineRule="auto"/>
              <w:ind w:right="128" w:hanging="11"/>
              <w:rPr>
                <w:b/>
              </w:rPr>
            </w:pPr>
            <w:r>
              <w:rPr>
                <w:b/>
              </w:rPr>
              <w:t>1)</w:t>
            </w:r>
            <w:r w:rsidRPr="00F05D41">
              <w:rPr>
                <w:b/>
              </w:rPr>
              <w:t xml:space="preserve"> Database Design and Implementation </w:t>
            </w:r>
          </w:p>
        </w:tc>
        <w:tc>
          <w:tcPr>
            <w:tcW w:w="810" w:type="dxa"/>
            <w:shd w:val="clear" w:color="auto" w:fill="C9C9C9" w:themeFill="accent3" w:themeFillTint="99"/>
          </w:tcPr>
          <w:p w14:paraId="52EC9911" w14:textId="77777777" w:rsidR="00187B33" w:rsidRPr="00F05D41" w:rsidRDefault="00187B33" w:rsidP="00432187">
            <w:pPr>
              <w:spacing w:after="0" w:line="240" w:lineRule="auto"/>
              <w:ind w:right="128" w:hanging="11"/>
              <w:jc w:val="center"/>
              <w:rPr>
                <w:b/>
              </w:rPr>
            </w:pPr>
            <w:r>
              <w:rPr>
                <w:b/>
              </w:rPr>
              <w:t>10</w:t>
            </w:r>
            <w:r w:rsidRPr="00F05D41">
              <w:rPr>
                <w:b/>
              </w:rPr>
              <w:t>%</w:t>
            </w:r>
          </w:p>
        </w:tc>
        <w:tc>
          <w:tcPr>
            <w:tcW w:w="1170" w:type="dxa"/>
            <w:shd w:val="clear" w:color="auto" w:fill="C9C9C9" w:themeFill="accent3" w:themeFillTint="99"/>
            <w:vAlign w:val="center"/>
          </w:tcPr>
          <w:p w14:paraId="59B91457" w14:textId="77777777" w:rsidR="00187B33" w:rsidRPr="00F05D41" w:rsidRDefault="00187B33" w:rsidP="00432187">
            <w:pPr>
              <w:spacing w:after="0" w:line="240" w:lineRule="auto"/>
              <w:ind w:left="4" w:right="128" w:hanging="11"/>
              <w:jc w:val="left"/>
              <w:rPr>
                <w:b/>
              </w:rPr>
            </w:pPr>
          </w:p>
        </w:tc>
        <w:tc>
          <w:tcPr>
            <w:tcW w:w="2104" w:type="dxa"/>
            <w:shd w:val="clear" w:color="auto" w:fill="C9C9C9" w:themeFill="accent3" w:themeFillTint="99"/>
          </w:tcPr>
          <w:p w14:paraId="2C4E2E6A" w14:textId="77777777" w:rsidR="00187B33" w:rsidRPr="00F05D41" w:rsidRDefault="00187B33" w:rsidP="00432187">
            <w:pPr>
              <w:spacing w:after="0" w:line="240" w:lineRule="auto"/>
              <w:ind w:left="2" w:right="128" w:hanging="11"/>
              <w:rPr>
                <w:b/>
              </w:rPr>
            </w:pPr>
          </w:p>
        </w:tc>
        <w:tc>
          <w:tcPr>
            <w:tcW w:w="1134" w:type="dxa"/>
            <w:shd w:val="clear" w:color="auto" w:fill="C9C9C9" w:themeFill="accent3" w:themeFillTint="99"/>
          </w:tcPr>
          <w:p w14:paraId="4E57660F" w14:textId="77777777" w:rsidR="00187B33" w:rsidRPr="00F05D41" w:rsidRDefault="00187B33" w:rsidP="00432187">
            <w:pPr>
              <w:spacing w:after="0" w:line="240" w:lineRule="auto"/>
              <w:ind w:left="2" w:right="128" w:hanging="11"/>
              <w:rPr>
                <w:b/>
              </w:rPr>
            </w:pPr>
          </w:p>
        </w:tc>
      </w:tr>
      <w:tr w:rsidR="00187B33" w14:paraId="0921A836" w14:textId="77777777" w:rsidTr="00187B33">
        <w:trPr>
          <w:trHeight w:val="370"/>
        </w:trPr>
        <w:tc>
          <w:tcPr>
            <w:tcW w:w="5556" w:type="dxa"/>
            <w:shd w:val="clear" w:color="auto" w:fill="D3DFEE"/>
            <w:vAlign w:val="center"/>
          </w:tcPr>
          <w:p w14:paraId="503433AF" w14:textId="77777777" w:rsidR="00187B33" w:rsidRDefault="00187B33" w:rsidP="00432187">
            <w:pPr>
              <w:spacing w:after="0" w:line="259" w:lineRule="auto"/>
              <w:ind w:left="240" w:right="134"/>
              <w:rPr>
                <w:b/>
                <w:bCs/>
                <w:szCs w:val="24"/>
              </w:rPr>
            </w:pPr>
            <w:r w:rsidRPr="0023535B">
              <w:rPr>
                <w:rFonts w:cstheme="minorHAnsi"/>
              </w:rPr>
              <w:t xml:space="preserve">Design and implementation of the database schema to manage </w:t>
            </w:r>
            <w:proofErr w:type="spellStart"/>
            <w:r>
              <w:rPr>
                <w:rFonts w:cstheme="minorHAnsi"/>
              </w:rPr>
              <w:t>HalaqaMetrash</w:t>
            </w:r>
            <w:proofErr w:type="spellEnd"/>
            <w:r w:rsidRPr="00FC71F1">
              <w:rPr>
                <w:rFonts w:cstheme="minorHAnsi"/>
              </w:rPr>
              <w:t xml:space="preserve"> </w:t>
            </w:r>
            <w:r w:rsidRPr="0023535B">
              <w:rPr>
                <w:rFonts w:cstheme="minorHAnsi"/>
              </w:rPr>
              <w:t>data in a MongoDB database.</w:t>
            </w:r>
          </w:p>
        </w:tc>
        <w:tc>
          <w:tcPr>
            <w:tcW w:w="810" w:type="dxa"/>
            <w:shd w:val="clear" w:color="auto" w:fill="D3DFEE"/>
          </w:tcPr>
          <w:p w14:paraId="7DAF9E15" w14:textId="77777777" w:rsidR="00187B33" w:rsidRDefault="00187B33" w:rsidP="00432187">
            <w:pPr>
              <w:spacing w:after="0" w:line="240" w:lineRule="auto"/>
              <w:ind w:right="99" w:hanging="11"/>
              <w:jc w:val="center"/>
            </w:pPr>
            <w:r>
              <w:rPr>
                <w:rFonts w:cstheme="minorHAnsi"/>
              </w:rPr>
              <w:t>7</w:t>
            </w:r>
          </w:p>
        </w:tc>
        <w:tc>
          <w:tcPr>
            <w:tcW w:w="1170" w:type="dxa"/>
            <w:shd w:val="clear" w:color="auto" w:fill="D3DFEE"/>
          </w:tcPr>
          <w:p w14:paraId="55507FD7" w14:textId="77777777" w:rsidR="00187B33" w:rsidRDefault="00187B33" w:rsidP="00432187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2104" w:type="dxa"/>
            <w:shd w:val="clear" w:color="auto" w:fill="D3DFEE"/>
          </w:tcPr>
          <w:p w14:paraId="0C4550D2" w14:textId="77777777" w:rsidR="00187B33" w:rsidRDefault="00187B33" w:rsidP="00432187">
            <w:pPr>
              <w:spacing w:after="0" w:line="240" w:lineRule="auto"/>
              <w:ind w:left="2" w:right="150" w:hanging="11"/>
            </w:pPr>
          </w:p>
        </w:tc>
        <w:tc>
          <w:tcPr>
            <w:tcW w:w="1134" w:type="dxa"/>
            <w:shd w:val="clear" w:color="auto" w:fill="D3DFEE"/>
          </w:tcPr>
          <w:p w14:paraId="5A3A497A" w14:textId="77777777" w:rsidR="00187B33" w:rsidRDefault="00187B33" w:rsidP="00432187">
            <w:pPr>
              <w:spacing w:after="0" w:line="240" w:lineRule="auto"/>
              <w:ind w:left="2" w:right="150" w:hanging="11"/>
            </w:pPr>
          </w:p>
        </w:tc>
      </w:tr>
      <w:tr w:rsidR="00187B33" w14:paraId="2AA97D9E" w14:textId="77777777" w:rsidTr="00187B33">
        <w:trPr>
          <w:trHeight w:val="370"/>
        </w:trPr>
        <w:tc>
          <w:tcPr>
            <w:tcW w:w="5556" w:type="dxa"/>
            <w:shd w:val="clear" w:color="auto" w:fill="FFFFFF" w:themeFill="background1"/>
            <w:vAlign w:val="center"/>
          </w:tcPr>
          <w:p w14:paraId="6B3EDFC1" w14:textId="77777777" w:rsidR="00187B33" w:rsidRDefault="00187B33" w:rsidP="00432187">
            <w:pPr>
              <w:spacing w:after="0" w:line="259" w:lineRule="auto"/>
              <w:ind w:left="240" w:right="134" w:firstLine="0"/>
              <w:rPr>
                <w:b/>
              </w:rPr>
            </w:pPr>
            <w:r w:rsidRPr="0023535B">
              <w:rPr>
                <w:rFonts w:cstheme="minorHAnsi"/>
              </w:rPr>
              <w:t>Populate the database with the data from the json files.</w:t>
            </w:r>
          </w:p>
        </w:tc>
        <w:tc>
          <w:tcPr>
            <w:tcW w:w="810" w:type="dxa"/>
            <w:shd w:val="clear" w:color="auto" w:fill="FFFFFF" w:themeFill="background1"/>
          </w:tcPr>
          <w:p w14:paraId="661ADB88" w14:textId="77777777" w:rsidR="00187B33" w:rsidRDefault="00187B33" w:rsidP="00432187">
            <w:pPr>
              <w:spacing w:after="0" w:line="240" w:lineRule="auto"/>
              <w:ind w:right="99" w:hanging="11"/>
              <w:jc w:val="center"/>
            </w:pPr>
            <w:r w:rsidRPr="0023535B">
              <w:rPr>
                <w:rFonts w:cstheme="minorHAnsi"/>
              </w:rPr>
              <w:t>3</w:t>
            </w:r>
          </w:p>
        </w:tc>
        <w:tc>
          <w:tcPr>
            <w:tcW w:w="1170" w:type="dxa"/>
            <w:shd w:val="clear" w:color="auto" w:fill="FFFFFF" w:themeFill="background1"/>
          </w:tcPr>
          <w:p w14:paraId="2F64EA51" w14:textId="77777777" w:rsidR="00187B33" w:rsidRDefault="00187B33" w:rsidP="00432187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4D7DED35" w14:textId="77777777" w:rsidR="00187B33" w:rsidRDefault="00187B33" w:rsidP="00432187">
            <w:pPr>
              <w:spacing w:after="0" w:line="240" w:lineRule="auto"/>
              <w:ind w:left="2" w:right="150" w:hanging="11"/>
            </w:pPr>
          </w:p>
        </w:tc>
        <w:tc>
          <w:tcPr>
            <w:tcW w:w="1134" w:type="dxa"/>
            <w:shd w:val="clear" w:color="auto" w:fill="FFFFFF" w:themeFill="background1"/>
          </w:tcPr>
          <w:p w14:paraId="7301E48A" w14:textId="77777777" w:rsidR="00187B33" w:rsidRDefault="00187B33" w:rsidP="00432187">
            <w:pPr>
              <w:spacing w:after="0" w:line="240" w:lineRule="auto"/>
              <w:ind w:left="2" w:right="150" w:hanging="11"/>
            </w:pPr>
          </w:p>
        </w:tc>
      </w:tr>
      <w:tr w:rsidR="00187B33" w14:paraId="2134DA75" w14:textId="77777777" w:rsidTr="00187B33">
        <w:trPr>
          <w:trHeight w:val="370"/>
        </w:trPr>
        <w:tc>
          <w:tcPr>
            <w:tcW w:w="5556" w:type="dxa"/>
            <w:shd w:val="clear" w:color="auto" w:fill="E7E6E6" w:themeFill="background2"/>
          </w:tcPr>
          <w:p w14:paraId="4344D710" w14:textId="77777777" w:rsidR="00187B33" w:rsidRDefault="00187B33" w:rsidP="00432187">
            <w:pPr>
              <w:spacing w:after="0" w:line="240" w:lineRule="auto"/>
              <w:ind w:right="128" w:hanging="11"/>
              <w:rPr>
                <w:b/>
              </w:rPr>
            </w:pPr>
            <w:r>
              <w:rPr>
                <w:b/>
              </w:rPr>
              <w:t>2</w:t>
            </w:r>
            <w:r w:rsidRPr="00E4594E">
              <w:rPr>
                <w:b/>
              </w:rPr>
              <w:t>) [</w:t>
            </w:r>
            <w:r>
              <w:rPr>
                <w:b/>
              </w:rPr>
              <w:t>45</w:t>
            </w:r>
            <w:r w:rsidRPr="00E4594E">
              <w:rPr>
                <w:b/>
              </w:rPr>
              <w:t xml:space="preserve">%] </w:t>
            </w:r>
            <w:r w:rsidRPr="00F05D41">
              <w:rPr>
                <w:b/>
              </w:rPr>
              <w:t>Implement the Web UI using Client-side JavaScript</w:t>
            </w:r>
            <w:r>
              <w:rPr>
                <w:b/>
              </w:rPr>
              <w:t>.</w:t>
            </w:r>
          </w:p>
          <w:p w14:paraId="42FB5149" w14:textId="77777777" w:rsidR="00187B33" w:rsidRDefault="00187B33" w:rsidP="00432187">
            <w:pPr>
              <w:spacing w:after="0" w:line="240" w:lineRule="auto"/>
              <w:ind w:right="128" w:hanging="11"/>
            </w:pPr>
            <w:r w:rsidRPr="0023535B">
              <w:rPr>
                <w:rFonts w:asciiTheme="minorHAnsi" w:hAnsiTheme="minorHAnsi" w:cstheme="minorHAnsi"/>
              </w:rPr>
              <w:t>Plus customize the application UI and behavior based on the user’s role.</w:t>
            </w:r>
          </w:p>
        </w:tc>
        <w:tc>
          <w:tcPr>
            <w:tcW w:w="810" w:type="dxa"/>
            <w:shd w:val="clear" w:color="auto" w:fill="E7E6E6" w:themeFill="background2"/>
          </w:tcPr>
          <w:p w14:paraId="3E6A3A82" w14:textId="77777777" w:rsidR="00187B33" w:rsidRPr="008D02F5" w:rsidRDefault="00187B33" w:rsidP="00432187">
            <w:pPr>
              <w:spacing w:after="0" w:line="240" w:lineRule="auto"/>
              <w:ind w:right="99" w:hanging="11"/>
              <w:jc w:val="center"/>
              <w:rPr>
                <w:b/>
                <w:bCs/>
              </w:rPr>
            </w:pPr>
            <w:r w:rsidRPr="008D02F5">
              <w:rPr>
                <w:b/>
                <w:bCs/>
              </w:rPr>
              <w:t>45%</w:t>
            </w:r>
          </w:p>
        </w:tc>
        <w:tc>
          <w:tcPr>
            <w:tcW w:w="1170" w:type="dxa"/>
            <w:shd w:val="clear" w:color="auto" w:fill="E7E6E6" w:themeFill="background2"/>
            <w:vAlign w:val="center"/>
          </w:tcPr>
          <w:p w14:paraId="0C5350AA" w14:textId="77777777" w:rsidR="00187B33" w:rsidRDefault="00187B33" w:rsidP="00432187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2104" w:type="dxa"/>
            <w:shd w:val="clear" w:color="auto" w:fill="E7E6E6" w:themeFill="background2"/>
          </w:tcPr>
          <w:p w14:paraId="734A4F83" w14:textId="77777777" w:rsidR="00187B33" w:rsidRDefault="00187B33" w:rsidP="00432187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1134" w:type="dxa"/>
            <w:shd w:val="clear" w:color="auto" w:fill="E7E6E6" w:themeFill="background2"/>
          </w:tcPr>
          <w:p w14:paraId="04D958EB" w14:textId="77777777" w:rsidR="00187B33" w:rsidRDefault="00187B33" w:rsidP="00432187">
            <w:pPr>
              <w:spacing w:after="0" w:line="240" w:lineRule="auto"/>
              <w:ind w:left="2" w:right="150" w:hanging="11"/>
            </w:pPr>
          </w:p>
        </w:tc>
      </w:tr>
      <w:tr w:rsidR="00187B33" w14:paraId="4FF6799A" w14:textId="77777777" w:rsidTr="00187B33">
        <w:trPr>
          <w:trHeight w:val="396"/>
        </w:trPr>
        <w:tc>
          <w:tcPr>
            <w:tcW w:w="5556" w:type="dxa"/>
          </w:tcPr>
          <w:p w14:paraId="03AD7EFE" w14:textId="77777777" w:rsidR="00187B33" w:rsidRPr="002D1337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334C39">
              <w:t>Login</w:t>
            </w:r>
          </w:p>
        </w:tc>
        <w:tc>
          <w:tcPr>
            <w:tcW w:w="810" w:type="dxa"/>
          </w:tcPr>
          <w:p w14:paraId="31ED8A80" w14:textId="77777777" w:rsidR="00187B33" w:rsidRDefault="00187B33" w:rsidP="00432187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170" w:type="dxa"/>
            <w:vAlign w:val="center"/>
          </w:tcPr>
          <w:p w14:paraId="00E71B22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</w:tcPr>
          <w:p w14:paraId="3D089788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</w:tcPr>
          <w:p w14:paraId="0DAA0E62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723A5C47" w14:textId="77777777" w:rsidTr="00187B33">
        <w:trPr>
          <w:trHeight w:val="396"/>
        </w:trPr>
        <w:tc>
          <w:tcPr>
            <w:tcW w:w="5556" w:type="dxa"/>
            <w:shd w:val="clear" w:color="auto" w:fill="DEEAF6" w:themeFill="accent1" w:themeFillTint="33"/>
          </w:tcPr>
          <w:p w14:paraId="3DA3E508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D1337">
              <w:t xml:space="preserve">Main </w:t>
            </w:r>
            <w:r>
              <w:t>page</w:t>
            </w:r>
            <w:r w:rsidRPr="002D1337">
              <w:t xml:space="preserve"> </w:t>
            </w:r>
            <w:r>
              <w:t xml:space="preserve">including </w:t>
            </w:r>
            <w:r w:rsidRPr="008D02F5">
              <w:t xml:space="preserve">customize </w:t>
            </w:r>
            <w:r>
              <w:t xml:space="preserve">the menu </w:t>
            </w:r>
            <w:r w:rsidRPr="0023535B">
              <w:rPr>
                <w:rFonts w:asciiTheme="minorHAnsi" w:hAnsiTheme="minorHAnsi" w:cstheme="minorHAnsi"/>
              </w:rPr>
              <w:t>based on the user’s role</w:t>
            </w:r>
            <w:r>
              <w:rPr>
                <w:rFonts w:asciiTheme="minorHAnsi" w:hAnsiTheme="minorHAnsi" w:cstheme="minorHAnsi"/>
              </w:rPr>
              <w:t>. Menu should remain visible on all pages.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539646D0" w14:textId="77777777" w:rsidR="00187B33" w:rsidRDefault="00187B33" w:rsidP="00432187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47276A69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4E2A179C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3FD890DE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022CEB4C" w14:textId="77777777" w:rsidTr="00187B33">
        <w:trPr>
          <w:trHeight w:val="394"/>
        </w:trPr>
        <w:tc>
          <w:tcPr>
            <w:tcW w:w="5556" w:type="dxa"/>
            <w:shd w:val="clear" w:color="auto" w:fill="FFFFFF" w:themeFill="background1"/>
          </w:tcPr>
          <w:p w14:paraId="43F30282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R</w:t>
            </w:r>
            <w:r w:rsidRPr="003E700F">
              <w:t>egister</w:t>
            </w:r>
            <w:r>
              <w:t xml:space="preserve"> parent</w:t>
            </w:r>
          </w:p>
        </w:tc>
        <w:tc>
          <w:tcPr>
            <w:tcW w:w="810" w:type="dxa"/>
            <w:shd w:val="clear" w:color="auto" w:fill="FFFFFF" w:themeFill="background1"/>
          </w:tcPr>
          <w:p w14:paraId="5CB412A9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033CCAA5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4E36C8F9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26C8D8AB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4DE9E9C5" w14:textId="77777777" w:rsidTr="00187B33">
        <w:trPr>
          <w:trHeight w:val="394"/>
        </w:trPr>
        <w:tc>
          <w:tcPr>
            <w:tcW w:w="5556" w:type="dxa"/>
            <w:shd w:val="clear" w:color="auto" w:fill="DEEAF6" w:themeFill="accent1" w:themeFillTint="33"/>
          </w:tcPr>
          <w:p w14:paraId="104B678D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R</w:t>
            </w:r>
            <w:r w:rsidRPr="003E700F">
              <w:t>egister</w:t>
            </w:r>
            <w:r>
              <w:t xml:space="preserve"> s</w:t>
            </w:r>
            <w:r w:rsidRPr="00334C39">
              <w:t xml:space="preserve">tudent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37D054C2" w14:textId="77777777" w:rsidR="00187B33" w:rsidRDefault="00187B33" w:rsidP="0043218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4E505A5C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7BA76AFD" w14:textId="77777777" w:rsidR="00187B33" w:rsidRDefault="00187B33" w:rsidP="0043218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60C05781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3CBF3CEF" w14:textId="77777777" w:rsidTr="00187B33">
        <w:trPr>
          <w:trHeight w:val="391"/>
        </w:trPr>
        <w:tc>
          <w:tcPr>
            <w:tcW w:w="5556" w:type="dxa"/>
            <w:shd w:val="clear" w:color="auto" w:fill="FFFFFF" w:themeFill="background1"/>
          </w:tcPr>
          <w:p w14:paraId="21BA18B7" w14:textId="77777777" w:rsidR="00187B33" w:rsidRPr="00290897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t</w:t>
            </w:r>
            <w:r w:rsidRPr="00290897">
              <w:t>asks</w:t>
            </w:r>
          </w:p>
        </w:tc>
        <w:tc>
          <w:tcPr>
            <w:tcW w:w="810" w:type="dxa"/>
            <w:shd w:val="clear" w:color="auto" w:fill="FFFFFF" w:themeFill="background1"/>
          </w:tcPr>
          <w:p w14:paraId="7B52D867" w14:textId="77777777" w:rsidR="00187B33" w:rsidRDefault="00187B33" w:rsidP="00432187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3444E2E7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51C17895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063BBC9B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5C479A5D" w14:textId="77777777" w:rsidTr="00187B33">
        <w:trPr>
          <w:trHeight w:val="391"/>
        </w:trPr>
        <w:tc>
          <w:tcPr>
            <w:tcW w:w="5556" w:type="dxa"/>
            <w:shd w:val="clear" w:color="auto" w:fill="DEEAF6" w:themeFill="accent1" w:themeFillTint="33"/>
          </w:tcPr>
          <w:p w14:paraId="0F916043" w14:textId="77777777" w:rsidR="00187B33" w:rsidRPr="00290897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Add Task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5726B019" w14:textId="77777777" w:rsidR="00187B33" w:rsidRDefault="00187B33" w:rsidP="00432187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023E8D0C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34B5B04B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39390A29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5532AD7A" w14:textId="77777777" w:rsidTr="00187B33">
        <w:trPr>
          <w:trHeight w:val="391"/>
        </w:trPr>
        <w:tc>
          <w:tcPr>
            <w:tcW w:w="5556" w:type="dxa"/>
            <w:shd w:val="clear" w:color="auto" w:fill="FFFFFF" w:themeFill="background1"/>
          </w:tcPr>
          <w:p w14:paraId="41F9C8F6" w14:textId="77777777" w:rsidR="00187B33" w:rsidRPr="00290897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Update task</w:t>
            </w:r>
          </w:p>
        </w:tc>
        <w:tc>
          <w:tcPr>
            <w:tcW w:w="810" w:type="dxa"/>
            <w:shd w:val="clear" w:color="auto" w:fill="FFFFFF" w:themeFill="background1"/>
          </w:tcPr>
          <w:p w14:paraId="269F63C7" w14:textId="77777777" w:rsidR="00187B33" w:rsidRDefault="00187B33" w:rsidP="00432187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4BC39E09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2A92A9D2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57899C01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2B5B45D8" w14:textId="77777777" w:rsidTr="00187B33">
        <w:trPr>
          <w:trHeight w:val="391"/>
        </w:trPr>
        <w:tc>
          <w:tcPr>
            <w:tcW w:w="5556" w:type="dxa"/>
            <w:shd w:val="clear" w:color="auto" w:fill="DEEAF6" w:themeFill="accent1" w:themeFillTint="33"/>
          </w:tcPr>
          <w:p w14:paraId="1435F65E" w14:textId="77777777" w:rsidR="00187B33" w:rsidRPr="00290897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lastRenderedPageBreak/>
              <w:t>Complete task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75392DD7" w14:textId="77777777" w:rsidR="00187B33" w:rsidRDefault="00187B33" w:rsidP="00432187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2DA08C10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032A1E81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01E0E26E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5391DC7B" w14:textId="77777777" w:rsidTr="00187B33">
        <w:trPr>
          <w:trHeight w:val="391"/>
        </w:trPr>
        <w:tc>
          <w:tcPr>
            <w:tcW w:w="5556" w:type="dxa"/>
            <w:shd w:val="clear" w:color="auto" w:fill="FFFFFF" w:themeFill="background1"/>
          </w:tcPr>
          <w:p w14:paraId="67933C90" w14:textId="77777777" w:rsidR="00187B33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Delete task</w:t>
            </w:r>
          </w:p>
        </w:tc>
        <w:tc>
          <w:tcPr>
            <w:tcW w:w="810" w:type="dxa"/>
            <w:shd w:val="clear" w:color="auto" w:fill="FFFFFF" w:themeFill="background1"/>
          </w:tcPr>
          <w:p w14:paraId="1687555A" w14:textId="77777777" w:rsidR="00187B33" w:rsidRDefault="00187B33" w:rsidP="00432187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60E22CE5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5FE126CE" w14:textId="77777777" w:rsidR="00187B33" w:rsidRDefault="00187B33" w:rsidP="0043218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FFFFFF" w:themeFill="background1"/>
          </w:tcPr>
          <w:p w14:paraId="5B9A8FF7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74445F0F" w14:textId="77777777" w:rsidTr="00187B33">
        <w:trPr>
          <w:trHeight w:val="415"/>
        </w:trPr>
        <w:tc>
          <w:tcPr>
            <w:tcW w:w="5556" w:type="dxa"/>
            <w:shd w:val="clear" w:color="auto" w:fill="DEEAF6" w:themeFill="accent1" w:themeFillTint="33"/>
          </w:tcPr>
          <w:p w14:paraId="1DC44E27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Post message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0EF6DE20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2FB42EB1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2E701791" w14:textId="77777777" w:rsidR="00187B33" w:rsidRDefault="00187B33" w:rsidP="0043218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1D44D24C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1C8D46CC" w14:textId="77777777" w:rsidTr="00187B33">
        <w:trPr>
          <w:trHeight w:val="365"/>
        </w:trPr>
        <w:tc>
          <w:tcPr>
            <w:tcW w:w="5556" w:type="dxa"/>
            <w:shd w:val="clear" w:color="auto" w:fill="FFFFFF" w:themeFill="background1"/>
          </w:tcPr>
          <w:p w14:paraId="7DFFBE27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messages</w:t>
            </w:r>
          </w:p>
        </w:tc>
        <w:tc>
          <w:tcPr>
            <w:tcW w:w="810" w:type="dxa"/>
            <w:shd w:val="clear" w:color="auto" w:fill="FFFFFF" w:themeFill="background1"/>
          </w:tcPr>
          <w:p w14:paraId="572EDA2C" w14:textId="77777777" w:rsidR="00187B33" w:rsidRDefault="00187B33" w:rsidP="0043218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3B74BB80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0849FE76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19B3A9FE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24976115" w14:textId="77777777" w:rsidTr="00187B33">
        <w:trPr>
          <w:trHeight w:val="365"/>
        </w:trPr>
        <w:tc>
          <w:tcPr>
            <w:tcW w:w="5556" w:type="dxa"/>
            <w:shd w:val="clear" w:color="auto" w:fill="DEEAF6" w:themeFill="accent1" w:themeFillTint="33"/>
          </w:tcPr>
          <w:p w14:paraId="72E1CB8F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 xml:space="preserve">Post </w:t>
            </w:r>
            <w:r w:rsidRPr="00200A80">
              <w:t>announcement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5B4B29C7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6D8EA8CF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14EEEE29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2D33502C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544D225A" w14:textId="77777777" w:rsidTr="00187B33">
        <w:trPr>
          <w:trHeight w:val="20"/>
        </w:trPr>
        <w:tc>
          <w:tcPr>
            <w:tcW w:w="5556" w:type="dxa"/>
            <w:shd w:val="clear" w:color="auto" w:fill="FFFFFF" w:themeFill="background1"/>
          </w:tcPr>
          <w:p w14:paraId="5E7425D7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a</w:t>
            </w:r>
            <w:r w:rsidRPr="00334C39">
              <w:t>nnouncements</w:t>
            </w:r>
          </w:p>
        </w:tc>
        <w:tc>
          <w:tcPr>
            <w:tcW w:w="810" w:type="dxa"/>
            <w:shd w:val="clear" w:color="auto" w:fill="FFFFFF" w:themeFill="background1"/>
          </w:tcPr>
          <w:p w14:paraId="28DC8053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2E33B41D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10918CB6" w14:textId="77777777" w:rsidR="00187B33" w:rsidRDefault="00187B33" w:rsidP="0043218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FFFFFF" w:themeFill="background1"/>
          </w:tcPr>
          <w:p w14:paraId="3ACFE33B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510B8AE1" w14:textId="77777777" w:rsidTr="00187B33">
        <w:trPr>
          <w:trHeight w:val="238"/>
        </w:trPr>
        <w:tc>
          <w:tcPr>
            <w:tcW w:w="5556" w:type="dxa"/>
            <w:shd w:val="clear" w:color="auto" w:fill="DEEAF6" w:themeFill="accent1" w:themeFillTint="33"/>
          </w:tcPr>
          <w:p w14:paraId="2E2BC152" w14:textId="77777777" w:rsidR="00187B33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  <w:rPr>
                <w:b/>
              </w:rPr>
            </w:pPr>
            <w:r w:rsidRPr="00200A80">
              <w:rPr>
                <w:sz w:val="21"/>
                <w:szCs w:val="21"/>
              </w:rPr>
              <w:t>Halaqa Summary Report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5FA42C79" w14:textId="77777777" w:rsidR="00187B33" w:rsidRDefault="00187B33" w:rsidP="00432187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384AF4F3" w14:textId="77777777" w:rsidR="00187B33" w:rsidRDefault="00187B33" w:rsidP="00432187">
            <w:pPr>
              <w:spacing w:after="0"/>
              <w:ind w:left="107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2EA3E3B2" w14:textId="77777777" w:rsidR="00187B33" w:rsidRDefault="00187B33" w:rsidP="00432187">
            <w:pPr>
              <w:spacing w:after="0"/>
              <w:ind w:left="106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60630033" w14:textId="77777777" w:rsidR="00187B33" w:rsidRDefault="00187B33" w:rsidP="00432187">
            <w:pPr>
              <w:spacing w:after="0"/>
              <w:ind w:left="106" w:right="150"/>
            </w:pPr>
          </w:p>
        </w:tc>
      </w:tr>
      <w:tr w:rsidR="00187B33" w14:paraId="49709184" w14:textId="77777777" w:rsidTr="00187B33">
        <w:trPr>
          <w:trHeight w:val="370"/>
        </w:trPr>
        <w:tc>
          <w:tcPr>
            <w:tcW w:w="5556" w:type="dxa"/>
            <w:shd w:val="clear" w:color="auto" w:fill="AEAAAA" w:themeFill="background2" w:themeFillShade="BF"/>
          </w:tcPr>
          <w:p w14:paraId="42DBB839" w14:textId="77777777" w:rsidR="00187B33" w:rsidRDefault="00187B33" w:rsidP="00432187">
            <w:pPr>
              <w:spacing w:after="0" w:line="240" w:lineRule="auto"/>
              <w:ind w:right="128" w:hanging="11"/>
            </w:pPr>
            <w:r w:rsidRPr="00E4594E">
              <w:rPr>
                <w:b/>
              </w:rPr>
              <w:t>3) [</w:t>
            </w:r>
            <w:r>
              <w:rPr>
                <w:b/>
              </w:rPr>
              <w:t>30</w:t>
            </w:r>
            <w:r w:rsidRPr="00E4594E">
              <w:rPr>
                <w:b/>
              </w:rPr>
              <w:t xml:space="preserve">%] </w:t>
            </w:r>
            <w:r>
              <w:rPr>
                <w:b/>
              </w:rPr>
              <w:t>R</w:t>
            </w:r>
            <w:r w:rsidRPr="00F05D41">
              <w:rPr>
                <w:b/>
              </w:rPr>
              <w:t>epository implementation to read/write data from/to MongoDB</w:t>
            </w:r>
          </w:p>
        </w:tc>
        <w:tc>
          <w:tcPr>
            <w:tcW w:w="810" w:type="dxa"/>
            <w:shd w:val="clear" w:color="auto" w:fill="AEAAAA" w:themeFill="background2" w:themeFillShade="BF"/>
          </w:tcPr>
          <w:p w14:paraId="02373E6C" w14:textId="77777777" w:rsidR="00187B33" w:rsidRPr="008D02F5" w:rsidRDefault="00187B33" w:rsidP="00432187">
            <w:pPr>
              <w:spacing w:after="0" w:line="240" w:lineRule="auto"/>
              <w:ind w:right="99" w:hanging="11"/>
              <w:jc w:val="center"/>
              <w:rPr>
                <w:b/>
                <w:bCs/>
              </w:rPr>
            </w:pPr>
            <w:r w:rsidRPr="008D02F5">
              <w:rPr>
                <w:b/>
                <w:bCs/>
              </w:rPr>
              <w:t>30%</w:t>
            </w:r>
          </w:p>
        </w:tc>
        <w:tc>
          <w:tcPr>
            <w:tcW w:w="1170" w:type="dxa"/>
            <w:shd w:val="clear" w:color="auto" w:fill="AEAAAA" w:themeFill="background2" w:themeFillShade="BF"/>
            <w:vAlign w:val="center"/>
          </w:tcPr>
          <w:p w14:paraId="1C62754D" w14:textId="77777777" w:rsidR="00187B33" w:rsidRDefault="00187B33" w:rsidP="00432187">
            <w:pPr>
              <w:spacing w:after="0" w:line="240" w:lineRule="auto"/>
              <w:ind w:left="4" w:right="74" w:hanging="11"/>
              <w:jc w:val="left"/>
            </w:pPr>
          </w:p>
        </w:tc>
        <w:tc>
          <w:tcPr>
            <w:tcW w:w="2104" w:type="dxa"/>
            <w:shd w:val="clear" w:color="auto" w:fill="AEAAAA" w:themeFill="background2" w:themeFillShade="BF"/>
          </w:tcPr>
          <w:p w14:paraId="083ACA11" w14:textId="77777777" w:rsidR="00187B33" w:rsidRDefault="00187B33" w:rsidP="00432187">
            <w:pPr>
              <w:spacing w:after="0" w:line="240" w:lineRule="auto"/>
              <w:ind w:left="2" w:right="150" w:hanging="11"/>
            </w:pPr>
            <w:r>
              <w:t xml:space="preserve"> </w:t>
            </w:r>
          </w:p>
        </w:tc>
        <w:tc>
          <w:tcPr>
            <w:tcW w:w="1134" w:type="dxa"/>
            <w:shd w:val="clear" w:color="auto" w:fill="AEAAAA" w:themeFill="background2" w:themeFillShade="BF"/>
          </w:tcPr>
          <w:p w14:paraId="5266B668" w14:textId="77777777" w:rsidR="00187B33" w:rsidRDefault="00187B33" w:rsidP="00432187">
            <w:pPr>
              <w:spacing w:after="0" w:line="240" w:lineRule="auto"/>
              <w:ind w:left="2" w:right="150" w:hanging="11"/>
            </w:pPr>
          </w:p>
        </w:tc>
      </w:tr>
      <w:tr w:rsidR="00187B33" w14:paraId="16006503" w14:textId="77777777" w:rsidTr="00187B33">
        <w:trPr>
          <w:trHeight w:val="396"/>
        </w:trPr>
        <w:tc>
          <w:tcPr>
            <w:tcW w:w="5556" w:type="dxa"/>
          </w:tcPr>
          <w:p w14:paraId="7E8B57B5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334C39">
              <w:t>Login</w:t>
            </w:r>
          </w:p>
        </w:tc>
        <w:tc>
          <w:tcPr>
            <w:tcW w:w="810" w:type="dxa"/>
          </w:tcPr>
          <w:p w14:paraId="42B0A407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vAlign w:val="center"/>
          </w:tcPr>
          <w:p w14:paraId="0D918254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</w:tcPr>
          <w:p w14:paraId="22418591" w14:textId="77777777" w:rsidR="00187B33" w:rsidRDefault="00187B33" w:rsidP="0043218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46ADD63B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6589F0EB" w14:textId="77777777" w:rsidTr="00187B33">
        <w:trPr>
          <w:trHeight w:val="394"/>
        </w:trPr>
        <w:tc>
          <w:tcPr>
            <w:tcW w:w="5556" w:type="dxa"/>
            <w:shd w:val="clear" w:color="auto" w:fill="FFFFFF" w:themeFill="background1"/>
          </w:tcPr>
          <w:p w14:paraId="282FD3D2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R</w:t>
            </w:r>
            <w:r w:rsidRPr="003E700F">
              <w:t>egister</w:t>
            </w:r>
            <w:r>
              <w:t xml:space="preserve"> parent</w:t>
            </w:r>
          </w:p>
        </w:tc>
        <w:tc>
          <w:tcPr>
            <w:tcW w:w="810" w:type="dxa"/>
            <w:shd w:val="clear" w:color="auto" w:fill="FFFFFF" w:themeFill="background1"/>
          </w:tcPr>
          <w:p w14:paraId="4DDDEDD0" w14:textId="77777777" w:rsidR="00187B33" w:rsidRDefault="00187B33" w:rsidP="0043218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55F92C30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53210F4B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365492A1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6A0FECEC" w14:textId="77777777" w:rsidTr="00187B33">
        <w:trPr>
          <w:trHeight w:val="394"/>
        </w:trPr>
        <w:tc>
          <w:tcPr>
            <w:tcW w:w="5556" w:type="dxa"/>
            <w:shd w:val="clear" w:color="auto" w:fill="DEEAF6" w:themeFill="accent1" w:themeFillTint="33"/>
          </w:tcPr>
          <w:p w14:paraId="77EC5DAE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R</w:t>
            </w:r>
            <w:r w:rsidRPr="003E700F">
              <w:t>egister</w:t>
            </w:r>
            <w:r>
              <w:t xml:space="preserve"> s</w:t>
            </w:r>
            <w:r w:rsidRPr="00334C39">
              <w:t xml:space="preserve">tudent 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41D2D525" w14:textId="77777777" w:rsidR="00187B33" w:rsidRDefault="00187B33" w:rsidP="0043218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5047CCE0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6D8B7E72" w14:textId="77777777" w:rsidR="00187B33" w:rsidRDefault="00187B33" w:rsidP="0043218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EEAF6" w:themeFill="accent1" w:themeFillTint="33"/>
          </w:tcPr>
          <w:p w14:paraId="1B7EC9C9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41827598" w14:textId="77777777" w:rsidTr="00187B33">
        <w:trPr>
          <w:trHeight w:val="391"/>
        </w:trPr>
        <w:tc>
          <w:tcPr>
            <w:tcW w:w="5556" w:type="dxa"/>
            <w:shd w:val="clear" w:color="auto" w:fill="FFFFFF" w:themeFill="background1"/>
          </w:tcPr>
          <w:p w14:paraId="00010FD3" w14:textId="77777777" w:rsidR="00187B33" w:rsidRPr="00290897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t</w:t>
            </w:r>
            <w:r w:rsidRPr="00290897">
              <w:t>asks</w:t>
            </w:r>
          </w:p>
        </w:tc>
        <w:tc>
          <w:tcPr>
            <w:tcW w:w="810" w:type="dxa"/>
            <w:shd w:val="clear" w:color="auto" w:fill="FFFFFF" w:themeFill="background1"/>
          </w:tcPr>
          <w:p w14:paraId="43C8CF52" w14:textId="77777777" w:rsidR="00187B33" w:rsidRDefault="00187B33" w:rsidP="00432187">
            <w:pPr>
              <w:spacing w:after="0"/>
              <w:ind w:right="99"/>
              <w:jc w:val="center"/>
            </w:pPr>
            <w:r>
              <w:t>12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09C64314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1607FFC7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4BEC40E5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4E1BD1CE" w14:textId="77777777" w:rsidTr="00187B33">
        <w:trPr>
          <w:trHeight w:val="391"/>
        </w:trPr>
        <w:tc>
          <w:tcPr>
            <w:tcW w:w="5556" w:type="dxa"/>
            <w:shd w:val="clear" w:color="auto" w:fill="DEEAF6" w:themeFill="accent1" w:themeFillTint="33"/>
          </w:tcPr>
          <w:p w14:paraId="44E63158" w14:textId="77777777" w:rsidR="00187B33" w:rsidRPr="00290897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Add Task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4DFFD0BD" w14:textId="77777777" w:rsidR="00187B33" w:rsidRDefault="00187B33" w:rsidP="00432187">
            <w:pPr>
              <w:spacing w:after="0"/>
              <w:ind w:right="99"/>
              <w:jc w:val="center"/>
            </w:pPr>
            <w:r>
              <w:t>10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69F7BF58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60748741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7175C537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60EE3F0D" w14:textId="77777777" w:rsidTr="00187B33">
        <w:trPr>
          <w:trHeight w:val="391"/>
        </w:trPr>
        <w:tc>
          <w:tcPr>
            <w:tcW w:w="5556" w:type="dxa"/>
            <w:shd w:val="clear" w:color="auto" w:fill="FFFFFF" w:themeFill="background1"/>
          </w:tcPr>
          <w:p w14:paraId="1C4CAB5F" w14:textId="77777777" w:rsidR="00187B33" w:rsidRPr="00290897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Update task</w:t>
            </w:r>
          </w:p>
        </w:tc>
        <w:tc>
          <w:tcPr>
            <w:tcW w:w="810" w:type="dxa"/>
            <w:shd w:val="clear" w:color="auto" w:fill="FFFFFF" w:themeFill="background1"/>
          </w:tcPr>
          <w:p w14:paraId="445725B1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5E4DCA65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695A6F63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4D701BFB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2E90F078" w14:textId="77777777" w:rsidTr="00187B33">
        <w:trPr>
          <w:trHeight w:val="391"/>
        </w:trPr>
        <w:tc>
          <w:tcPr>
            <w:tcW w:w="5556" w:type="dxa"/>
            <w:shd w:val="clear" w:color="auto" w:fill="DEEAF6" w:themeFill="accent1" w:themeFillTint="33"/>
          </w:tcPr>
          <w:p w14:paraId="2EF5D1E1" w14:textId="77777777" w:rsidR="00187B33" w:rsidRPr="00290897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Complete task</w:t>
            </w:r>
          </w:p>
        </w:tc>
        <w:tc>
          <w:tcPr>
            <w:tcW w:w="810" w:type="dxa"/>
            <w:shd w:val="clear" w:color="auto" w:fill="DEEAF6" w:themeFill="accent1" w:themeFillTint="33"/>
          </w:tcPr>
          <w:p w14:paraId="27817DC1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DEEAF6" w:themeFill="accent1" w:themeFillTint="33"/>
            <w:vAlign w:val="center"/>
          </w:tcPr>
          <w:p w14:paraId="2DC226DD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EEAF6" w:themeFill="accent1" w:themeFillTint="33"/>
          </w:tcPr>
          <w:p w14:paraId="0C59A648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EEAF6" w:themeFill="accent1" w:themeFillTint="33"/>
          </w:tcPr>
          <w:p w14:paraId="664CE242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4091DE79" w14:textId="77777777" w:rsidTr="00187B33">
        <w:trPr>
          <w:trHeight w:val="391"/>
        </w:trPr>
        <w:tc>
          <w:tcPr>
            <w:tcW w:w="5556" w:type="dxa"/>
            <w:shd w:val="clear" w:color="auto" w:fill="FFFFFF" w:themeFill="background1"/>
          </w:tcPr>
          <w:p w14:paraId="0965F40E" w14:textId="77777777" w:rsidR="00187B33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 w:rsidRPr="00290897">
              <w:t>Delete task</w:t>
            </w:r>
          </w:p>
        </w:tc>
        <w:tc>
          <w:tcPr>
            <w:tcW w:w="810" w:type="dxa"/>
            <w:shd w:val="clear" w:color="auto" w:fill="FFFFFF" w:themeFill="background1"/>
          </w:tcPr>
          <w:p w14:paraId="27506300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51F2CD64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6ABE5FB9" w14:textId="77777777" w:rsidR="00187B33" w:rsidRDefault="00187B33" w:rsidP="0043218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FFFFFF" w:themeFill="background1"/>
          </w:tcPr>
          <w:p w14:paraId="246B39B7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65AC37C9" w14:textId="77777777" w:rsidTr="00187B33">
        <w:trPr>
          <w:trHeight w:val="415"/>
        </w:trPr>
        <w:tc>
          <w:tcPr>
            <w:tcW w:w="5556" w:type="dxa"/>
          </w:tcPr>
          <w:p w14:paraId="37109C41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Post message</w:t>
            </w:r>
          </w:p>
        </w:tc>
        <w:tc>
          <w:tcPr>
            <w:tcW w:w="810" w:type="dxa"/>
          </w:tcPr>
          <w:p w14:paraId="13472A5B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vAlign w:val="center"/>
          </w:tcPr>
          <w:p w14:paraId="2C309623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</w:tcPr>
          <w:p w14:paraId="5EFC9594" w14:textId="77777777" w:rsidR="00187B33" w:rsidRDefault="00187B33" w:rsidP="0043218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1B0338F1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1693A3D3" w14:textId="77777777" w:rsidTr="00187B33">
        <w:trPr>
          <w:trHeight w:val="365"/>
        </w:trPr>
        <w:tc>
          <w:tcPr>
            <w:tcW w:w="5556" w:type="dxa"/>
            <w:shd w:val="clear" w:color="auto" w:fill="D3DFEE"/>
          </w:tcPr>
          <w:p w14:paraId="1AE509BD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messages</w:t>
            </w:r>
          </w:p>
        </w:tc>
        <w:tc>
          <w:tcPr>
            <w:tcW w:w="810" w:type="dxa"/>
            <w:shd w:val="clear" w:color="auto" w:fill="D3DFEE"/>
          </w:tcPr>
          <w:p w14:paraId="5FB36AD4" w14:textId="77777777" w:rsidR="00187B33" w:rsidRDefault="00187B33" w:rsidP="00432187">
            <w:pPr>
              <w:spacing w:after="0"/>
              <w:ind w:right="99"/>
              <w:jc w:val="center"/>
            </w:pPr>
            <w:r>
              <w:t>8</w:t>
            </w:r>
          </w:p>
        </w:tc>
        <w:tc>
          <w:tcPr>
            <w:tcW w:w="1170" w:type="dxa"/>
            <w:shd w:val="clear" w:color="auto" w:fill="D3DFEE"/>
            <w:vAlign w:val="center"/>
          </w:tcPr>
          <w:p w14:paraId="011638B0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3DFEE"/>
          </w:tcPr>
          <w:p w14:paraId="4C895A1B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D3DFEE"/>
          </w:tcPr>
          <w:p w14:paraId="4C52910E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44863E92" w14:textId="77777777" w:rsidTr="00187B33">
        <w:trPr>
          <w:trHeight w:val="365"/>
        </w:trPr>
        <w:tc>
          <w:tcPr>
            <w:tcW w:w="5556" w:type="dxa"/>
            <w:shd w:val="clear" w:color="auto" w:fill="FFFFFF" w:themeFill="background1"/>
          </w:tcPr>
          <w:p w14:paraId="3900920C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 xml:space="preserve">Post </w:t>
            </w:r>
            <w:r w:rsidRPr="00200A80">
              <w:t>announcement</w:t>
            </w:r>
          </w:p>
        </w:tc>
        <w:tc>
          <w:tcPr>
            <w:tcW w:w="810" w:type="dxa"/>
            <w:shd w:val="clear" w:color="auto" w:fill="FFFFFF" w:themeFill="background1"/>
          </w:tcPr>
          <w:p w14:paraId="65EF9945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33D7CDC6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78FDF95F" w14:textId="77777777" w:rsidR="00187B33" w:rsidRDefault="00187B33" w:rsidP="00432187">
            <w:pPr>
              <w:spacing w:after="0"/>
              <w:ind w:left="2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4254A68D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61906563" w14:textId="77777777" w:rsidTr="00187B33">
        <w:trPr>
          <w:trHeight w:val="365"/>
        </w:trPr>
        <w:tc>
          <w:tcPr>
            <w:tcW w:w="5556" w:type="dxa"/>
            <w:shd w:val="clear" w:color="auto" w:fill="D3DFEE"/>
          </w:tcPr>
          <w:p w14:paraId="6D1B4E96" w14:textId="77777777" w:rsidR="00187B33" w:rsidRPr="00334C39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</w:pPr>
            <w:r>
              <w:t>Get a</w:t>
            </w:r>
            <w:r w:rsidRPr="00334C39">
              <w:t>nnouncements</w:t>
            </w:r>
          </w:p>
        </w:tc>
        <w:tc>
          <w:tcPr>
            <w:tcW w:w="810" w:type="dxa"/>
            <w:shd w:val="clear" w:color="auto" w:fill="D3DFEE"/>
          </w:tcPr>
          <w:p w14:paraId="4BA2D1BE" w14:textId="77777777" w:rsidR="00187B33" w:rsidRDefault="00187B33" w:rsidP="00432187">
            <w:pPr>
              <w:spacing w:after="0"/>
              <w:ind w:right="99"/>
              <w:jc w:val="center"/>
            </w:pPr>
            <w:r>
              <w:t>6</w:t>
            </w:r>
          </w:p>
        </w:tc>
        <w:tc>
          <w:tcPr>
            <w:tcW w:w="1170" w:type="dxa"/>
            <w:shd w:val="clear" w:color="auto" w:fill="D3DFEE"/>
            <w:vAlign w:val="center"/>
          </w:tcPr>
          <w:p w14:paraId="40554C9A" w14:textId="77777777" w:rsidR="00187B33" w:rsidRDefault="00187B33" w:rsidP="00432187">
            <w:pPr>
              <w:spacing w:after="0"/>
              <w:ind w:left="4" w:right="74"/>
              <w:jc w:val="left"/>
            </w:pPr>
          </w:p>
        </w:tc>
        <w:tc>
          <w:tcPr>
            <w:tcW w:w="2104" w:type="dxa"/>
            <w:shd w:val="clear" w:color="auto" w:fill="D3DFEE"/>
          </w:tcPr>
          <w:p w14:paraId="23687CF9" w14:textId="77777777" w:rsidR="00187B33" w:rsidRDefault="00187B33" w:rsidP="00432187">
            <w:pPr>
              <w:spacing w:after="0"/>
              <w:ind w:left="2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3DFEE"/>
          </w:tcPr>
          <w:p w14:paraId="7A8F2BCE" w14:textId="77777777" w:rsidR="00187B33" w:rsidRDefault="00187B33" w:rsidP="00432187">
            <w:pPr>
              <w:spacing w:after="0"/>
              <w:ind w:left="2" w:right="150"/>
            </w:pPr>
          </w:p>
        </w:tc>
      </w:tr>
      <w:tr w:rsidR="00187B33" w14:paraId="7643AA9F" w14:textId="77777777" w:rsidTr="00187B33">
        <w:trPr>
          <w:trHeight w:val="238"/>
        </w:trPr>
        <w:tc>
          <w:tcPr>
            <w:tcW w:w="5556" w:type="dxa"/>
            <w:shd w:val="clear" w:color="auto" w:fill="FFFFFF" w:themeFill="background1"/>
          </w:tcPr>
          <w:p w14:paraId="7B8E6200" w14:textId="77777777" w:rsidR="00187B33" w:rsidRDefault="00187B33" w:rsidP="00187B33">
            <w:pPr>
              <w:pStyle w:val="ListParagraph"/>
              <w:numPr>
                <w:ilvl w:val="0"/>
                <w:numId w:val="7"/>
              </w:numPr>
              <w:ind w:right="438"/>
              <w:rPr>
                <w:b/>
              </w:rPr>
            </w:pPr>
            <w:r w:rsidRPr="00200A80">
              <w:rPr>
                <w:sz w:val="21"/>
                <w:szCs w:val="21"/>
              </w:rPr>
              <w:t>Halaqa Summary Report</w:t>
            </w:r>
          </w:p>
        </w:tc>
        <w:tc>
          <w:tcPr>
            <w:tcW w:w="810" w:type="dxa"/>
            <w:shd w:val="clear" w:color="auto" w:fill="FFFFFF" w:themeFill="background1"/>
          </w:tcPr>
          <w:p w14:paraId="20528E71" w14:textId="77777777" w:rsidR="00187B33" w:rsidRDefault="00187B33" w:rsidP="00432187">
            <w:pPr>
              <w:spacing w:after="0"/>
              <w:ind w:right="99"/>
              <w:jc w:val="center"/>
            </w:pPr>
            <w:r>
              <w:t>12</w:t>
            </w: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1A2F4305" w14:textId="77777777" w:rsidR="00187B33" w:rsidRDefault="00187B33" w:rsidP="00432187">
            <w:pPr>
              <w:spacing w:after="0"/>
              <w:ind w:left="107" w:right="74"/>
              <w:jc w:val="left"/>
            </w:pPr>
          </w:p>
        </w:tc>
        <w:tc>
          <w:tcPr>
            <w:tcW w:w="2104" w:type="dxa"/>
            <w:shd w:val="clear" w:color="auto" w:fill="FFFFFF" w:themeFill="background1"/>
          </w:tcPr>
          <w:p w14:paraId="222AD29D" w14:textId="77777777" w:rsidR="00187B33" w:rsidRDefault="00187B33" w:rsidP="00432187">
            <w:pPr>
              <w:spacing w:after="0"/>
              <w:ind w:left="106" w:right="150"/>
            </w:pPr>
          </w:p>
        </w:tc>
        <w:tc>
          <w:tcPr>
            <w:tcW w:w="1134" w:type="dxa"/>
            <w:shd w:val="clear" w:color="auto" w:fill="FFFFFF" w:themeFill="background1"/>
          </w:tcPr>
          <w:p w14:paraId="5FDE8290" w14:textId="77777777" w:rsidR="00187B33" w:rsidRDefault="00187B33" w:rsidP="00432187">
            <w:pPr>
              <w:spacing w:after="0"/>
              <w:ind w:left="106" w:right="150"/>
            </w:pPr>
          </w:p>
        </w:tc>
      </w:tr>
      <w:tr w:rsidR="00187B33" w14:paraId="7523A6D5" w14:textId="77777777" w:rsidTr="00187B33">
        <w:trPr>
          <w:trHeight w:val="700"/>
        </w:trPr>
        <w:tc>
          <w:tcPr>
            <w:tcW w:w="5556" w:type="dxa"/>
            <w:shd w:val="clear" w:color="auto" w:fill="DBDBDB" w:themeFill="accent3" w:themeFillTint="66"/>
          </w:tcPr>
          <w:p w14:paraId="1CF58D93" w14:textId="77777777" w:rsidR="00187B33" w:rsidRDefault="00187B33" w:rsidP="00432187">
            <w:pPr>
              <w:spacing w:after="0"/>
              <w:ind w:left="103" w:right="128"/>
            </w:pPr>
            <w:r>
              <w:rPr>
                <w:b/>
                <w:bCs/>
              </w:rPr>
              <w:t>4</w:t>
            </w:r>
            <w:r w:rsidRPr="003566B4">
              <w:rPr>
                <w:b/>
                <w:bCs/>
              </w:rPr>
              <w:t xml:space="preserve">) </w:t>
            </w:r>
            <w:r w:rsidRPr="00E4594E">
              <w:rPr>
                <w:b/>
              </w:rPr>
              <w:t>[</w:t>
            </w:r>
            <w:r>
              <w:rPr>
                <w:b/>
              </w:rPr>
              <w:t>15</w:t>
            </w:r>
            <w:r w:rsidRPr="00E4594E">
              <w:rPr>
                <w:b/>
              </w:rPr>
              <w:t>%]</w:t>
            </w:r>
            <w:r>
              <w:rPr>
                <w:b/>
              </w:rPr>
              <w:t xml:space="preserve"> </w:t>
            </w:r>
            <w:r w:rsidRPr="00F32CC8">
              <w:rPr>
                <w:b/>
                <w:bCs/>
              </w:rPr>
              <w:t>Design and Testing Documentation</w:t>
            </w:r>
            <w:r w:rsidRPr="003566B4">
              <w:t>.</w:t>
            </w:r>
            <w:r>
              <w:t xml:space="preserve"> </w:t>
            </w:r>
          </w:p>
          <w:p w14:paraId="134504F7" w14:textId="77777777" w:rsidR="00187B33" w:rsidRPr="0023535B" w:rsidRDefault="00187B33" w:rsidP="00432187">
            <w:pPr>
              <w:ind w:left="60" w:right="56"/>
              <w:rPr>
                <w:rFonts w:asciiTheme="minorHAnsi" w:hAnsiTheme="minorHAnsi" w:cstheme="minorHAnsi"/>
                <w:b/>
                <w:bCs/>
              </w:rPr>
            </w:pPr>
            <w:r w:rsidRPr="0023535B">
              <w:rPr>
                <w:rFonts w:asciiTheme="minorHAnsi" w:hAnsiTheme="minorHAnsi" w:cstheme="minorHAnsi"/>
                <w:b/>
                <w:bCs/>
              </w:rPr>
              <w:t xml:space="preserve">* </w:t>
            </w:r>
            <w:r>
              <w:rPr>
                <w:rFonts w:asciiTheme="minorHAnsi" w:hAnsiTheme="minorHAnsi" w:cstheme="minorHAnsi"/>
                <w:b/>
                <w:bCs/>
              </w:rPr>
              <w:t xml:space="preserve">[5 %] </w:t>
            </w:r>
            <w:r w:rsidRPr="0023535B">
              <w:rPr>
                <w:rFonts w:asciiTheme="minorHAnsi" w:hAnsiTheme="minorHAnsi" w:cstheme="minorHAnsi"/>
                <w:b/>
                <w:bCs/>
              </w:rPr>
              <w:t>Design documentation:</w:t>
            </w:r>
          </w:p>
          <w:p w14:paraId="59DC32EC" w14:textId="77777777" w:rsidR="00187B33" w:rsidRPr="0023535B" w:rsidRDefault="00187B33" w:rsidP="00432187">
            <w:pPr>
              <w:pStyle w:val="Default"/>
              <w:ind w:right="56"/>
              <w:jc w:val="both"/>
              <w:rPr>
                <w:rFonts w:asciiTheme="minorHAnsi" w:hAnsiTheme="minorHAnsi" w:cstheme="minorHAnsi"/>
              </w:rPr>
            </w:pPr>
            <w:r w:rsidRPr="0023535B">
              <w:rPr>
                <w:rFonts w:asciiTheme="minorHAnsi" w:hAnsiTheme="minorHAnsi" w:cstheme="minorHAnsi"/>
                <w:sz w:val="22"/>
                <w:szCs w:val="22"/>
              </w:rPr>
              <w:t xml:space="preserve">- 5 lessons learned from Phase 1 </w:t>
            </w:r>
          </w:p>
          <w:p w14:paraId="6F9A749A" w14:textId="77777777" w:rsidR="00187B33" w:rsidRPr="0023535B" w:rsidRDefault="00187B33" w:rsidP="00432187">
            <w:pPr>
              <w:ind w:left="4" w:right="56"/>
              <w:rPr>
                <w:rFonts w:asciiTheme="minorHAnsi" w:hAnsiTheme="minorHAnsi" w:cstheme="minorHAnsi"/>
              </w:rPr>
            </w:pPr>
            <w:r w:rsidRPr="0023535B">
              <w:rPr>
                <w:rFonts w:asciiTheme="minorHAnsi" w:hAnsiTheme="minorHAnsi" w:cstheme="minorHAnsi"/>
              </w:rPr>
              <w:t>- Database schema diagram</w:t>
            </w:r>
          </w:p>
          <w:p w14:paraId="1378353A" w14:textId="77777777" w:rsidR="00187B33" w:rsidRDefault="00187B33" w:rsidP="00432187">
            <w:pPr>
              <w:spacing w:after="0"/>
              <w:ind w:left="93" w:right="128" w:firstLine="0"/>
            </w:pPr>
            <w:r w:rsidRPr="0023535B">
              <w:rPr>
                <w:rFonts w:asciiTheme="minorHAnsi" w:hAnsiTheme="minorHAnsi" w:cstheme="minorHAnsi"/>
                <w:b/>
              </w:rPr>
              <w:t xml:space="preserve">* </w:t>
            </w:r>
            <w:r>
              <w:rPr>
                <w:rFonts w:asciiTheme="minorHAnsi" w:hAnsiTheme="minorHAnsi" w:cstheme="minorHAnsi"/>
                <w:b/>
              </w:rPr>
              <w:t xml:space="preserve">[10 %] </w:t>
            </w:r>
            <w:r w:rsidRPr="0023535B">
              <w:rPr>
                <w:rFonts w:asciiTheme="minorHAnsi" w:hAnsiTheme="minorHAnsi" w:cstheme="minorHAnsi"/>
                <w:b/>
              </w:rPr>
              <w:t>Testing documentation:</w:t>
            </w:r>
            <w:r w:rsidRPr="0023535B">
              <w:rPr>
                <w:rFonts w:asciiTheme="minorHAnsi" w:hAnsiTheme="minorHAnsi" w:cstheme="minorHAnsi"/>
              </w:rPr>
              <w:t xml:space="preserve"> </w:t>
            </w:r>
            <w:r w:rsidRPr="003566B4">
              <w:t>using screen shots illustrating the testing of Web UI and Web API</w:t>
            </w:r>
            <w:r w:rsidRPr="0023535B">
              <w:rPr>
                <w:rFonts w:asciiTheme="minorHAnsi" w:hAnsiTheme="minorHAnsi" w:cstheme="minorHAnsi"/>
              </w:rPr>
              <w:t xml:space="preserve"> (you must use the provided template).</w:t>
            </w:r>
          </w:p>
        </w:tc>
        <w:tc>
          <w:tcPr>
            <w:tcW w:w="810" w:type="dxa"/>
            <w:shd w:val="clear" w:color="auto" w:fill="DBDBDB" w:themeFill="accent3" w:themeFillTint="66"/>
          </w:tcPr>
          <w:p w14:paraId="059EC086" w14:textId="77777777" w:rsidR="00187B33" w:rsidRPr="008D02F5" w:rsidRDefault="00187B33" w:rsidP="00432187">
            <w:pPr>
              <w:spacing w:after="0"/>
              <w:ind w:right="99"/>
              <w:jc w:val="center"/>
              <w:rPr>
                <w:b/>
                <w:bCs/>
              </w:rPr>
            </w:pPr>
            <w:r w:rsidRPr="008D02F5">
              <w:rPr>
                <w:b/>
                <w:bCs/>
              </w:rPr>
              <w:t>15%</w:t>
            </w:r>
          </w:p>
        </w:tc>
        <w:tc>
          <w:tcPr>
            <w:tcW w:w="1170" w:type="dxa"/>
            <w:shd w:val="clear" w:color="auto" w:fill="DBDBDB" w:themeFill="accent3" w:themeFillTint="66"/>
            <w:vAlign w:val="center"/>
          </w:tcPr>
          <w:p w14:paraId="364C8EFA" w14:textId="77777777" w:rsidR="00187B33" w:rsidRDefault="00187B33" w:rsidP="00432187">
            <w:pPr>
              <w:spacing w:after="0"/>
              <w:ind w:left="107" w:right="74"/>
              <w:jc w:val="left"/>
            </w:pPr>
          </w:p>
        </w:tc>
        <w:tc>
          <w:tcPr>
            <w:tcW w:w="2104" w:type="dxa"/>
            <w:shd w:val="clear" w:color="auto" w:fill="DBDBDB" w:themeFill="accent3" w:themeFillTint="66"/>
          </w:tcPr>
          <w:p w14:paraId="3215CC70" w14:textId="77777777" w:rsidR="00187B33" w:rsidRDefault="00187B33" w:rsidP="00432187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BDBDB" w:themeFill="accent3" w:themeFillTint="66"/>
          </w:tcPr>
          <w:p w14:paraId="0950A056" w14:textId="77777777" w:rsidR="00187B33" w:rsidRDefault="00187B33" w:rsidP="00432187">
            <w:pPr>
              <w:spacing w:after="0"/>
              <w:ind w:left="106" w:right="150"/>
            </w:pPr>
          </w:p>
        </w:tc>
      </w:tr>
      <w:tr w:rsidR="00187B33" w14:paraId="51BC3E7C" w14:textId="77777777" w:rsidTr="00187B33">
        <w:trPr>
          <w:trHeight w:val="402"/>
        </w:trPr>
        <w:tc>
          <w:tcPr>
            <w:tcW w:w="5556" w:type="dxa"/>
          </w:tcPr>
          <w:p w14:paraId="73C41DEE" w14:textId="77777777" w:rsidR="00187B33" w:rsidRDefault="00187B33" w:rsidP="00432187">
            <w:pPr>
              <w:spacing w:after="0"/>
              <w:ind w:left="103" w:right="128"/>
            </w:pPr>
            <w:r>
              <w:rPr>
                <w:b/>
              </w:rPr>
              <w:lastRenderedPageBreak/>
              <w:t xml:space="preserve">Total </w:t>
            </w:r>
            <w:r>
              <w:t xml:space="preserve"> </w:t>
            </w:r>
          </w:p>
        </w:tc>
        <w:tc>
          <w:tcPr>
            <w:tcW w:w="810" w:type="dxa"/>
          </w:tcPr>
          <w:p w14:paraId="45BD2AAC" w14:textId="77777777" w:rsidR="00187B33" w:rsidRDefault="00187B33" w:rsidP="00432187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t>100%</w:t>
            </w:r>
            <w:r>
              <w:fldChar w:fldCharType="end"/>
            </w:r>
          </w:p>
        </w:tc>
        <w:tc>
          <w:tcPr>
            <w:tcW w:w="1170" w:type="dxa"/>
            <w:vAlign w:val="center"/>
          </w:tcPr>
          <w:p w14:paraId="051AE207" w14:textId="77777777" w:rsidR="00187B33" w:rsidRDefault="00187B33" w:rsidP="00432187">
            <w:pPr>
              <w:spacing w:after="0"/>
              <w:ind w:left="107" w:right="74"/>
              <w:jc w:val="left"/>
            </w:pPr>
          </w:p>
        </w:tc>
        <w:tc>
          <w:tcPr>
            <w:tcW w:w="2104" w:type="dxa"/>
          </w:tcPr>
          <w:p w14:paraId="735DDC57" w14:textId="77777777" w:rsidR="00187B33" w:rsidRDefault="00187B33" w:rsidP="00432187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1134" w:type="dxa"/>
          </w:tcPr>
          <w:p w14:paraId="72DADF7A" w14:textId="77777777" w:rsidR="00187B33" w:rsidRDefault="00187B33" w:rsidP="00432187">
            <w:pPr>
              <w:spacing w:after="0"/>
              <w:ind w:left="106" w:right="150"/>
            </w:pPr>
          </w:p>
        </w:tc>
      </w:tr>
      <w:tr w:rsidR="00187B33" w14:paraId="497CF05D" w14:textId="77777777" w:rsidTr="00187B33">
        <w:trPr>
          <w:trHeight w:val="623"/>
        </w:trPr>
        <w:tc>
          <w:tcPr>
            <w:tcW w:w="5556" w:type="dxa"/>
            <w:shd w:val="clear" w:color="auto" w:fill="D3DFEE"/>
          </w:tcPr>
          <w:p w14:paraId="3DB5FBEE" w14:textId="77777777" w:rsidR="00187B33" w:rsidRDefault="00187B33" w:rsidP="00432187">
            <w:pPr>
              <w:spacing w:after="0"/>
              <w:ind w:left="103" w:right="128"/>
            </w:pPr>
            <w:r w:rsidRPr="00C93126">
              <w:t>- Discussion of the project contribution of each team member [-10pts if not done</w:t>
            </w:r>
            <w:r>
              <w:t>]</w:t>
            </w:r>
          </w:p>
        </w:tc>
        <w:tc>
          <w:tcPr>
            <w:tcW w:w="810" w:type="dxa"/>
            <w:shd w:val="clear" w:color="auto" w:fill="D3DFEE"/>
          </w:tcPr>
          <w:p w14:paraId="098EADFC" w14:textId="77777777" w:rsidR="00187B33" w:rsidRDefault="00187B33" w:rsidP="00432187">
            <w:pPr>
              <w:spacing w:after="1"/>
              <w:ind w:left="142" w:right="99"/>
              <w:jc w:val="center"/>
              <w:rPr>
                <w:sz w:val="20"/>
              </w:rPr>
            </w:pPr>
          </w:p>
        </w:tc>
        <w:tc>
          <w:tcPr>
            <w:tcW w:w="1170" w:type="dxa"/>
            <w:shd w:val="clear" w:color="auto" w:fill="D3DFEE"/>
            <w:vAlign w:val="center"/>
          </w:tcPr>
          <w:p w14:paraId="41B54BD4" w14:textId="77777777" w:rsidR="00187B33" w:rsidRDefault="00187B33" w:rsidP="00432187">
            <w:pPr>
              <w:spacing w:after="0"/>
              <w:ind w:left="-16" w:right="74"/>
              <w:jc w:val="left"/>
            </w:pPr>
          </w:p>
        </w:tc>
        <w:tc>
          <w:tcPr>
            <w:tcW w:w="2104" w:type="dxa"/>
            <w:shd w:val="clear" w:color="auto" w:fill="D3DFEE"/>
          </w:tcPr>
          <w:p w14:paraId="632ACF18" w14:textId="77777777" w:rsidR="00187B33" w:rsidRDefault="00187B33" w:rsidP="00432187">
            <w:pPr>
              <w:spacing w:after="0"/>
              <w:ind w:left="106" w:right="150"/>
            </w:pPr>
          </w:p>
        </w:tc>
        <w:tc>
          <w:tcPr>
            <w:tcW w:w="1134" w:type="dxa"/>
            <w:shd w:val="clear" w:color="auto" w:fill="D3DFEE"/>
          </w:tcPr>
          <w:p w14:paraId="7C57A5B4" w14:textId="77777777" w:rsidR="00187B33" w:rsidRDefault="00187B33" w:rsidP="00432187">
            <w:pPr>
              <w:spacing w:after="0"/>
              <w:ind w:left="106" w:right="150"/>
            </w:pPr>
          </w:p>
        </w:tc>
      </w:tr>
      <w:tr w:rsidR="00187B33" w14:paraId="4C1DA6DF" w14:textId="77777777" w:rsidTr="00187B33">
        <w:trPr>
          <w:trHeight w:val="396"/>
        </w:trPr>
        <w:tc>
          <w:tcPr>
            <w:tcW w:w="5556" w:type="dxa"/>
            <w:shd w:val="clear" w:color="auto" w:fill="auto"/>
          </w:tcPr>
          <w:p w14:paraId="591DF0EE" w14:textId="77777777" w:rsidR="00187B33" w:rsidRDefault="00187B33" w:rsidP="00432187">
            <w:pPr>
              <w:spacing w:after="0"/>
              <w:ind w:left="103" w:right="128"/>
            </w:pPr>
            <w:r>
              <w:t xml:space="preserve">- Demo and discussion </w:t>
            </w:r>
            <w:r w:rsidRPr="00C93126">
              <w:t>[-</w:t>
            </w:r>
            <w:r>
              <w:t>20</w:t>
            </w:r>
            <w:r w:rsidRPr="00C93126">
              <w:t>pts if not done</w:t>
            </w:r>
            <w:r>
              <w:t>]</w:t>
            </w:r>
          </w:p>
        </w:tc>
        <w:tc>
          <w:tcPr>
            <w:tcW w:w="810" w:type="dxa"/>
            <w:shd w:val="clear" w:color="auto" w:fill="auto"/>
          </w:tcPr>
          <w:p w14:paraId="6CB0CFCC" w14:textId="77777777" w:rsidR="00187B33" w:rsidRDefault="00187B33" w:rsidP="00432187">
            <w:pPr>
              <w:spacing w:after="1"/>
              <w:ind w:left="142" w:right="99"/>
              <w:jc w:val="center"/>
              <w:rPr>
                <w:sz w:val="20"/>
              </w:rPr>
            </w:pPr>
          </w:p>
        </w:tc>
        <w:tc>
          <w:tcPr>
            <w:tcW w:w="1170" w:type="dxa"/>
            <w:shd w:val="clear" w:color="auto" w:fill="auto"/>
            <w:vAlign w:val="center"/>
          </w:tcPr>
          <w:p w14:paraId="5620B02E" w14:textId="77777777" w:rsidR="00187B33" w:rsidRDefault="00187B33" w:rsidP="00432187">
            <w:pPr>
              <w:spacing w:after="0"/>
              <w:ind w:left="-16" w:right="74"/>
              <w:jc w:val="left"/>
            </w:pPr>
          </w:p>
        </w:tc>
        <w:tc>
          <w:tcPr>
            <w:tcW w:w="2104" w:type="dxa"/>
            <w:shd w:val="clear" w:color="auto" w:fill="auto"/>
          </w:tcPr>
          <w:p w14:paraId="3F13C448" w14:textId="77777777" w:rsidR="00187B33" w:rsidRDefault="00187B33" w:rsidP="00432187">
            <w:pPr>
              <w:spacing w:after="0"/>
              <w:ind w:left="106" w:right="150"/>
            </w:pPr>
          </w:p>
        </w:tc>
        <w:tc>
          <w:tcPr>
            <w:tcW w:w="1134" w:type="dxa"/>
          </w:tcPr>
          <w:p w14:paraId="745DC363" w14:textId="77777777" w:rsidR="00187B33" w:rsidRDefault="00187B33" w:rsidP="00432187">
            <w:pPr>
              <w:spacing w:after="0"/>
              <w:ind w:left="106" w:right="150"/>
            </w:pPr>
          </w:p>
        </w:tc>
      </w:tr>
      <w:tr w:rsidR="00187B33" w14:paraId="585A1760" w14:textId="77777777" w:rsidTr="00187B33">
        <w:trPr>
          <w:trHeight w:val="623"/>
        </w:trPr>
        <w:tc>
          <w:tcPr>
            <w:tcW w:w="5556" w:type="dxa"/>
            <w:shd w:val="clear" w:color="auto" w:fill="D3DFEE"/>
          </w:tcPr>
          <w:p w14:paraId="2897A73C" w14:textId="77777777" w:rsidR="00187B33" w:rsidRDefault="00187B33" w:rsidP="00432187">
            <w:pPr>
              <w:spacing w:after="0"/>
              <w:ind w:left="103" w:right="128"/>
            </w:pPr>
            <w:r>
              <w:t>Copying and/or plagiarism or not being able to explain or answer questions about the implementation [-100%]</w:t>
            </w:r>
          </w:p>
        </w:tc>
        <w:tc>
          <w:tcPr>
            <w:tcW w:w="810" w:type="dxa"/>
            <w:shd w:val="clear" w:color="auto" w:fill="D3DFEE"/>
          </w:tcPr>
          <w:p w14:paraId="5CF763B0" w14:textId="77777777" w:rsidR="00187B33" w:rsidRDefault="00187B33" w:rsidP="00432187">
            <w:pPr>
              <w:spacing w:after="1"/>
              <w:ind w:left="142" w:right="99"/>
              <w:jc w:val="center"/>
            </w:pPr>
          </w:p>
        </w:tc>
        <w:tc>
          <w:tcPr>
            <w:tcW w:w="1170" w:type="dxa"/>
            <w:shd w:val="clear" w:color="auto" w:fill="D3DFEE"/>
            <w:vAlign w:val="center"/>
          </w:tcPr>
          <w:p w14:paraId="19B84E4D" w14:textId="77777777" w:rsidR="00187B33" w:rsidRDefault="00187B33" w:rsidP="00432187">
            <w:pPr>
              <w:spacing w:after="0"/>
              <w:ind w:left="-16" w:right="74"/>
              <w:jc w:val="left"/>
            </w:pPr>
          </w:p>
        </w:tc>
        <w:tc>
          <w:tcPr>
            <w:tcW w:w="2104" w:type="dxa"/>
            <w:shd w:val="clear" w:color="auto" w:fill="D3DFEE"/>
          </w:tcPr>
          <w:p w14:paraId="4EA0A103" w14:textId="77777777" w:rsidR="00187B33" w:rsidRDefault="00187B33" w:rsidP="00432187">
            <w:pPr>
              <w:spacing w:after="0"/>
              <w:ind w:left="106" w:right="150"/>
            </w:pPr>
            <w:r>
              <w:t xml:space="preserve"> </w:t>
            </w:r>
          </w:p>
        </w:tc>
        <w:tc>
          <w:tcPr>
            <w:tcW w:w="1134" w:type="dxa"/>
            <w:shd w:val="clear" w:color="auto" w:fill="D3DFEE"/>
          </w:tcPr>
          <w:p w14:paraId="034DBD0C" w14:textId="77777777" w:rsidR="00187B33" w:rsidRDefault="00187B33" w:rsidP="00432187">
            <w:pPr>
              <w:spacing w:after="0"/>
              <w:ind w:left="106" w:right="150"/>
            </w:pPr>
          </w:p>
        </w:tc>
      </w:tr>
    </w:tbl>
    <w:p w14:paraId="133FA98D" w14:textId="77777777" w:rsidR="00187B33" w:rsidRDefault="00187B33" w:rsidP="00187B33">
      <w:pPr>
        <w:ind w:left="11"/>
      </w:pPr>
      <w:r>
        <w:t xml:space="preserve"> </w:t>
      </w:r>
      <w:r>
        <w:rPr>
          <w:b/>
          <w:vertAlign w:val="superscript"/>
        </w:rPr>
        <w:t>*</w:t>
      </w:r>
      <w:r>
        <w:rPr>
          <w:b/>
        </w:rPr>
        <w:t xml:space="preserve"> Possible grading for functionality</w:t>
      </w:r>
      <w:r>
        <w:t xml:space="preserve">: </w:t>
      </w:r>
      <w:r>
        <w:rPr>
          <w:b/>
          <w:i/>
        </w:rPr>
        <w:t>Working</w:t>
      </w:r>
      <w:r>
        <w:t xml:space="preserve"> (get 70% of the assigned grade), </w:t>
      </w:r>
      <w:r>
        <w:rPr>
          <w:b/>
          <w:i/>
        </w:rPr>
        <w:t>Not</w:t>
      </w:r>
      <w:r>
        <w:t xml:space="preserve"> </w:t>
      </w:r>
      <w:r>
        <w:rPr>
          <w:b/>
          <w:i/>
        </w:rPr>
        <w:t>working</w:t>
      </w:r>
      <w:r>
        <w:t xml:space="preserve"> (lose 40% of assigned grade and </w:t>
      </w:r>
      <w:r>
        <w:rPr>
          <w:b/>
          <w:i/>
        </w:rPr>
        <w:t>Not done</w:t>
      </w:r>
      <w:r>
        <w:t xml:space="preserve"> (get 0). The remaining grade is assigned to the quality of the implementation. In case your implementation is not working then 40% of the grade will be lost and the remaining 60% will be determined based on of the code quality and how close your solution to the working implementation. Design quality includes </w:t>
      </w:r>
      <w:r>
        <w:rPr>
          <w:b/>
        </w:rPr>
        <w:t>correct usage of Single Page Architecture (SPA)</w:t>
      </w:r>
      <w:r>
        <w:t xml:space="preserve">, meaningful naming of identifiers, no redundant code, simple and efficient design, clean code without unnecessary files/code, use of comments where necessary, proper white space and indentation. </w:t>
      </w:r>
    </w:p>
    <w:p w14:paraId="0C585161" w14:textId="77777777" w:rsidR="00187B33" w:rsidRDefault="00187B33" w:rsidP="00187B33">
      <w:r>
        <w:rPr>
          <w:b/>
        </w:rPr>
        <w:t xml:space="preserve">Marks will be reduced </w:t>
      </w:r>
      <w:r>
        <w:t>for</w:t>
      </w:r>
      <w:r>
        <w:rPr>
          <w:b/>
        </w:rPr>
        <w:t xml:space="preserve"> </w:t>
      </w:r>
      <w:r>
        <w:t xml:space="preserve">code duplication, poor/inefficient coding practices, poor naming of identifiers and </w:t>
      </w:r>
      <w:r>
        <w:rPr>
          <w:color w:val="FF0000"/>
        </w:rPr>
        <w:t>unnecessary complex/poor user interface design</w:t>
      </w:r>
      <w:r>
        <w:t>.</w:t>
      </w:r>
    </w:p>
    <w:p w14:paraId="394325CE" w14:textId="600E25C7" w:rsidR="00187B33" w:rsidRDefault="00187B33" w:rsidP="001D7573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7613FAA0" w14:textId="77777777"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lastRenderedPageBreak/>
        <w:t>Design Documentation</w:t>
      </w:r>
    </w:p>
    <w:p w14:paraId="05FA5C72" w14:textId="33F9618F" w:rsidR="002F52E0" w:rsidRPr="002F52E0" w:rsidRDefault="002F52E0" w:rsidP="002F52E0">
      <w:pPr>
        <w:pStyle w:val="Heading2"/>
        <w:numPr>
          <w:ilvl w:val="1"/>
          <w:numId w:val="29"/>
        </w:numPr>
        <w:spacing w:after="120"/>
        <w:rPr>
          <w:lang w:val="en-AU"/>
        </w:rPr>
      </w:pPr>
      <w:r>
        <w:rPr>
          <w:lang w:val="en-AU"/>
        </w:rPr>
        <w:t xml:space="preserve">Five </w:t>
      </w:r>
      <w:r w:rsidRPr="002F52E0">
        <w:rPr>
          <w:lang w:val="en-AU"/>
        </w:rPr>
        <w:t>lessons learned from Phase 1</w:t>
      </w:r>
    </w:p>
    <w:p w14:paraId="7B496B6E" w14:textId="17EBE363" w:rsidR="002F52E0" w:rsidRDefault="002F52E0" w:rsidP="002F52E0">
      <w:pPr>
        <w:pStyle w:val="Heading2"/>
        <w:numPr>
          <w:ilvl w:val="1"/>
          <w:numId w:val="29"/>
        </w:numPr>
        <w:spacing w:after="120"/>
        <w:rPr>
          <w:lang w:val="en-AU"/>
        </w:rPr>
      </w:pPr>
      <w:r w:rsidRPr="002F52E0">
        <w:rPr>
          <w:lang w:val="en-AU"/>
        </w:rPr>
        <w:t>Database schema diagram</w:t>
      </w:r>
    </w:p>
    <w:p w14:paraId="0081F3BE" w14:textId="2696FEE6" w:rsidR="009D4691" w:rsidRDefault="009D4691" w:rsidP="009D4691">
      <w:pPr>
        <w:pStyle w:val="Heading1"/>
        <w:numPr>
          <w:ilvl w:val="0"/>
          <w:numId w:val="29"/>
        </w:numPr>
        <w:spacing w:before="240"/>
      </w:pPr>
      <w:r>
        <w:t>User Interface Testing</w:t>
      </w:r>
    </w:p>
    <w:p w14:paraId="3C197EDE" w14:textId="1F5CD407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 xml:space="preserve">Main page </w:t>
      </w:r>
    </w:p>
    <w:p w14:paraId="3924E384" w14:textId="3306575A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Login</w:t>
      </w:r>
    </w:p>
    <w:p w14:paraId="573902C3" w14:textId="4E7AAD6F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Register parent</w:t>
      </w:r>
    </w:p>
    <w:p w14:paraId="412BDB71" w14:textId="2F2888E6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 xml:space="preserve">Register student </w:t>
      </w:r>
    </w:p>
    <w:p w14:paraId="4A8E4768" w14:textId="09532B2B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tasks</w:t>
      </w:r>
    </w:p>
    <w:p w14:paraId="44D0F14E" w14:textId="77777777" w:rsidR="00187B33" w:rsidRPr="00662594" w:rsidRDefault="00187B33" w:rsidP="00187B33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Add Task</w:t>
      </w:r>
    </w:p>
    <w:p w14:paraId="1EC6050B" w14:textId="77777777" w:rsidR="00187B33" w:rsidRPr="00662594" w:rsidRDefault="00187B33" w:rsidP="00187B33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Update task</w:t>
      </w:r>
    </w:p>
    <w:p w14:paraId="4F5633F3" w14:textId="521B8038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Complete task</w:t>
      </w:r>
    </w:p>
    <w:p w14:paraId="3913E2F2" w14:textId="7E6282E1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Delete task</w:t>
      </w:r>
    </w:p>
    <w:p w14:paraId="54C543AA" w14:textId="1C0A9E52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Post message</w:t>
      </w:r>
    </w:p>
    <w:p w14:paraId="2EC1BB88" w14:textId="5C4C9248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messages</w:t>
      </w:r>
    </w:p>
    <w:p w14:paraId="0094CD78" w14:textId="77777777" w:rsidR="00F47921" w:rsidRPr="00F47921" w:rsidRDefault="00F47921" w:rsidP="00F47921">
      <w:pPr>
        <w:rPr>
          <w:lang w:val="en-AU" w:eastAsia="en-US"/>
        </w:rPr>
      </w:pPr>
    </w:p>
    <w:p w14:paraId="59442406" w14:textId="71010AB3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lastRenderedPageBreak/>
        <w:t>Post announcement</w:t>
      </w:r>
    </w:p>
    <w:p w14:paraId="2626EF4B" w14:textId="405D2C14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announcements</w:t>
      </w:r>
    </w:p>
    <w:p w14:paraId="09BD7B39" w14:textId="22B8AC00" w:rsid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Halaqa Summary Report</w:t>
      </w:r>
    </w:p>
    <w:p w14:paraId="22B2F77B" w14:textId="50187AD0" w:rsidR="009D4691" w:rsidRDefault="009D4691" w:rsidP="00FA6318">
      <w:pPr>
        <w:pStyle w:val="Heading1"/>
        <w:numPr>
          <w:ilvl w:val="0"/>
          <w:numId w:val="29"/>
        </w:numPr>
        <w:spacing w:before="240"/>
      </w:pPr>
      <w:r>
        <w:t>Web API Testing</w:t>
      </w:r>
    </w:p>
    <w:p w14:paraId="70568CB9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Login</w:t>
      </w:r>
    </w:p>
    <w:p w14:paraId="43617CD5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Register parent</w:t>
      </w:r>
    </w:p>
    <w:p w14:paraId="0DFED950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 xml:space="preserve">Register student </w:t>
      </w:r>
    </w:p>
    <w:p w14:paraId="04E3950D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tasks</w:t>
      </w:r>
    </w:p>
    <w:p w14:paraId="2A5B59A4" w14:textId="77777777" w:rsidR="00187B33" w:rsidRPr="00662594" w:rsidRDefault="00187B33" w:rsidP="00187B33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Add Task</w:t>
      </w:r>
    </w:p>
    <w:p w14:paraId="0D8AC2B8" w14:textId="77777777" w:rsidR="00187B33" w:rsidRPr="00662594" w:rsidRDefault="00187B33" w:rsidP="00187B33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Update task</w:t>
      </w:r>
    </w:p>
    <w:p w14:paraId="29D9D609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Complete task</w:t>
      </w:r>
    </w:p>
    <w:p w14:paraId="24F4E798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Delete task</w:t>
      </w:r>
    </w:p>
    <w:p w14:paraId="528C0765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Post message</w:t>
      </w:r>
    </w:p>
    <w:p w14:paraId="610492C5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messages</w:t>
      </w:r>
    </w:p>
    <w:p w14:paraId="077F6AAF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Post announcement</w:t>
      </w:r>
    </w:p>
    <w:p w14:paraId="3E2C6A41" w14:textId="77777777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Get announcements</w:t>
      </w:r>
    </w:p>
    <w:p w14:paraId="562C4D23" w14:textId="3092EF1D" w:rsidR="00662594" w:rsidRPr="00662594" w:rsidRDefault="00662594" w:rsidP="00662594">
      <w:pPr>
        <w:pStyle w:val="Heading2"/>
        <w:numPr>
          <w:ilvl w:val="1"/>
          <w:numId w:val="29"/>
        </w:numPr>
        <w:spacing w:after="120"/>
        <w:ind w:left="993" w:hanging="709"/>
        <w:rPr>
          <w:lang w:val="en-AU"/>
        </w:rPr>
      </w:pPr>
      <w:r w:rsidRPr="00662594">
        <w:rPr>
          <w:lang w:val="en-AU"/>
        </w:rPr>
        <w:t>Halaqa Summary Report</w:t>
      </w:r>
    </w:p>
    <w:sectPr w:rsidR="00662594" w:rsidRPr="00662594">
      <w:footerReference w:type="default" r:id="rId10"/>
      <w:pgSz w:w="12240" w:h="15840"/>
      <w:pgMar w:top="1450" w:right="71" w:bottom="721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F21563" w14:textId="77777777" w:rsidR="00F26F7D" w:rsidRDefault="00F26F7D" w:rsidP="003A32E4">
      <w:pPr>
        <w:spacing w:after="0" w:line="240" w:lineRule="auto"/>
      </w:pPr>
      <w:r>
        <w:separator/>
      </w:r>
    </w:p>
  </w:endnote>
  <w:endnote w:type="continuationSeparator" w:id="0">
    <w:p w14:paraId="5F92A6D4" w14:textId="77777777" w:rsidR="00F26F7D" w:rsidRDefault="00F26F7D" w:rsidP="003A3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7571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E2D131" w14:textId="77777777" w:rsidR="003A32E4" w:rsidRDefault="003A32E4">
        <w:pPr>
          <w:pStyle w:val="Footer"/>
          <w:jc w:val="right"/>
        </w:pPr>
        <w:r w:rsidRPr="003A32E4">
          <w:rPr>
            <w:sz w:val="18"/>
            <w:szCs w:val="18"/>
          </w:rPr>
          <w:fldChar w:fldCharType="begin"/>
        </w:r>
        <w:r w:rsidRPr="003A32E4">
          <w:rPr>
            <w:sz w:val="18"/>
            <w:szCs w:val="18"/>
          </w:rPr>
          <w:instrText xml:space="preserve"> PAGE   \* MERGEFORMAT </w:instrText>
        </w:r>
        <w:r w:rsidRPr="003A32E4">
          <w:rPr>
            <w:sz w:val="18"/>
            <w:szCs w:val="18"/>
          </w:rPr>
          <w:fldChar w:fldCharType="separate"/>
        </w:r>
        <w:r w:rsidR="009117A4">
          <w:rPr>
            <w:noProof/>
            <w:sz w:val="18"/>
            <w:szCs w:val="18"/>
          </w:rPr>
          <w:t>1</w:t>
        </w:r>
        <w:r w:rsidRPr="003A32E4">
          <w:rPr>
            <w:noProof/>
            <w:sz w:val="18"/>
            <w:szCs w:val="18"/>
          </w:rPr>
          <w:fldChar w:fldCharType="end"/>
        </w:r>
      </w:p>
    </w:sdtContent>
  </w:sdt>
  <w:p w14:paraId="507FF9C6" w14:textId="77777777" w:rsidR="003A32E4" w:rsidRDefault="003A32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DE993" w14:textId="77777777" w:rsidR="00F26F7D" w:rsidRDefault="00F26F7D" w:rsidP="003A32E4">
      <w:pPr>
        <w:spacing w:after="0" w:line="240" w:lineRule="auto"/>
      </w:pPr>
      <w:r>
        <w:separator/>
      </w:r>
    </w:p>
  </w:footnote>
  <w:footnote w:type="continuationSeparator" w:id="0">
    <w:p w14:paraId="44446F09" w14:textId="77777777" w:rsidR="00F26F7D" w:rsidRDefault="00F26F7D" w:rsidP="003A3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4" type="#_x0000_t75" style="width:53.25pt;height:69.75pt;visibility:visible;mso-wrap-style:square" o:bullet="t">
        <v:imagedata r:id="rId1" o:title="SNAGHTML8e050e"/>
      </v:shape>
    </w:pict>
  </w:numPicBullet>
  <w:abstractNum w:abstractNumId="0" w15:restartNumberingAfterBreak="0">
    <w:nsid w:val="002E1D6C"/>
    <w:multiLevelType w:val="hybridMultilevel"/>
    <w:tmpl w:val="4364DE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634458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2" w15:restartNumberingAfterBreak="0">
    <w:nsid w:val="172774B8"/>
    <w:multiLevelType w:val="hybridMultilevel"/>
    <w:tmpl w:val="2B5A6728"/>
    <w:lvl w:ilvl="0" w:tplc="E5962804">
      <w:start w:val="1"/>
      <w:numFmt w:val="bullet"/>
      <w:lvlText w:val="•"/>
      <w:lvlJc w:val="left"/>
      <w:pPr>
        <w:ind w:left="6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1C1658">
      <w:start w:val="1"/>
      <w:numFmt w:val="bullet"/>
      <w:lvlText w:val="o"/>
      <w:lvlJc w:val="left"/>
      <w:pPr>
        <w:ind w:left="14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5309774">
      <w:start w:val="1"/>
      <w:numFmt w:val="bullet"/>
      <w:lvlText w:val="▪"/>
      <w:lvlJc w:val="left"/>
      <w:pPr>
        <w:ind w:left="21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16BA16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D70362C">
      <w:start w:val="1"/>
      <w:numFmt w:val="bullet"/>
      <w:lvlText w:val="o"/>
      <w:lvlJc w:val="left"/>
      <w:pPr>
        <w:ind w:left="358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E3E495A">
      <w:start w:val="1"/>
      <w:numFmt w:val="bullet"/>
      <w:lvlText w:val="▪"/>
      <w:lvlJc w:val="left"/>
      <w:pPr>
        <w:ind w:left="43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E4E56C0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8694AC">
      <w:start w:val="1"/>
      <w:numFmt w:val="bullet"/>
      <w:lvlText w:val="o"/>
      <w:lvlJc w:val="left"/>
      <w:pPr>
        <w:ind w:left="57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F464D0">
      <w:start w:val="1"/>
      <w:numFmt w:val="bullet"/>
      <w:lvlText w:val="▪"/>
      <w:lvlJc w:val="left"/>
      <w:pPr>
        <w:ind w:left="64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FD7736"/>
    <w:multiLevelType w:val="hybridMultilevel"/>
    <w:tmpl w:val="259898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91027"/>
    <w:multiLevelType w:val="hybridMultilevel"/>
    <w:tmpl w:val="A5485542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6" w15:restartNumberingAfterBreak="0">
    <w:nsid w:val="3A51044F"/>
    <w:multiLevelType w:val="multilevel"/>
    <w:tmpl w:val="FE98A5CE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7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4F6010"/>
    <w:multiLevelType w:val="multilevel"/>
    <w:tmpl w:val="8DEC2AF4"/>
    <w:lvl w:ilvl="0">
      <w:start w:val="1"/>
      <w:numFmt w:val="decimal"/>
      <w:lvlText w:val="2.%1."/>
      <w:lvlJc w:val="left"/>
      <w:pPr>
        <w:ind w:left="736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6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0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0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0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1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1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2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96" w:hanging="1440"/>
      </w:pPr>
      <w:rPr>
        <w:rFonts w:hint="default"/>
      </w:rPr>
    </w:lvl>
  </w:abstractNum>
  <w:abstractNum w:abstractNumId="9" w15:restartNumberingAfterBreak="0">
    <w:nsid w:val="5CE34962"/>
    <w:multiLevelType w:val="hybridMultilevel"/>
    <w:tmpl w:val="A8B48346"/>
    <w:lvl w:ilvl="0" w:tplc="6D8E6748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629E233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D6E66F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15" w15:restartNumberingAfterBreak="0">
    <w:nsid w:val="7A6E18A0"/>
    <w:multiLevelType w:val="hybridMultilevel"/>
    <w:tmpl w:val="BA8C17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AA02056"/>
    <w:multiLevelType w:val="multilevel"/>
    <w:tmpl w:val="96388092"/>
    <w:lvl w:ilvl="0">
      <w:start w:val="3"/>
      <w:numFmt w:val="decimal"/>
      <w:lvlText w:val="%1."/>
      <w:lvlJc w:val="left"/>
      <w:pPr>
        <w:ind w:left="430" w:hanging="4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56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9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8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02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1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95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048" w:hanging="2160"/>
      </w:pPr>
      <w:rPr>
        <w:rFonts w:hint="default"/>
      </w:rPr>
    </w:lvl>
  </w:abstractNum>
  <w:num w:numId="1">
    <w:abstractNumId w:val="11"/>
  </w:num>
  <w:num w:numId="2">
    <w:abstractNumId w:val="2"/>
  </w:num>
  <w:num w:numId="3">
    <w:abstractNumId w:val="13"/>
  </w:num>
  <w:num w:numId="4">
    <w:abstractNumId w:val="0"/>
  </w:num>
  <w:num w:numId="5">
    <w:abstractNumId w:val="13"/>
  </w:num>
  <w:num w:numId="6">
    <w:abstractNumId w:val="3"/>
  </w:num>
  <w:num w:numId="7">
    <w:abstractNumId w:val="7"/>
  </w:num>
  <w:num w:numId="8">
    <w:abstractNumId w:val="13"/>
  </w:num>
  <w:num w:numId="9">
    <w:abstractNumId w:val="5"/>
  </w:num>
  <w:num w:numId="10">
    <w:abstractNumId w:val="1"/>
  </w:num>
  <w:num w:numId="11">
    <w:abstractNumId w:val="13"/>
  </w:num>
  <w:num w:numId="12">
    <w:abstractNumId w:val="8"/>
  </w:num>
  <w:num w:numId="13">
    <w:abstractNumId w:val="13"/>
  </w:num>
  <w:num w:numId="14">
    <w:abstractNumId w:val="13"/>
  </w:num>
  <w:num w:numId="15">
    <w:abstractNumId w:val="15"/>
  </w:num>
  <w:num w:numId="16">
    <w:abstractNumId w:val="12"/>
  </w:num>
  <w:num w:numId="17">
    <w:abstractNumId w:val="13"/>
  </w:num>
  <w:num w:numId="18">
    <w:abstractNumId w:val="6"/>
  </w:num>
  <w:num w:numId="19">
    <w:abstractNumId w:val="4"/>
  </w:num>
  <w:num w:numId="20">
    <w:abstractNumId w:val="14"/>
  </w:num>
  <w:num w:numId="21">
    <w:abstractNumId w:val="16"/>
  </w:num>
  <w:num w:numId="22">
    <w:abstractNumId w:val="13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3"/>
  </w:num>
  <w:num w:numId="28">
    <w:abstractNumId w:val="13"/>
  </w:num>
  <w:num w:numId="29">
    <w:abstractNumId w:val="10"/>
  </w:num>
  <w:num w:numId="30">
    <w:abstractNumId w:val="13"/>
  </w:num>
  <w:num w:numId="31">
    <w:abstractNumId w:val="13"/>
  </w:num>
  <w:num w:numId="3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zMDA2MDE3Mzc0NjdS0lEKTi0uzszPAykwqgUAvf/JUiwAAAA="/>
  </w:docVars>
  <w:rsids>
    <w:rsidRoot w:val="00DB0697"/>
    <w:rsid w:val="00004E5E"/>
    <w:rsid w:val="00024C5D"/>
    <w:rsid w:val="000303DA"/>
    <w:rsid w:val="000315DD"/>
    <w:rsid w:val="0004081D"/>
    <w:rsid w:val="000450D3"/>
    <w:rsid w:val="000E1254"/>
    <w:rsid w:val="00187B33"/>
    <w:rsid w:val="00187D2E"/>
    <w:rsid w:val="001A58DB"/>
    <w:rsid w:val="001B564C"/>
    <w:rsid w:val="001D7573"/>
    <w:rsid w:val="00223697"/>
    <w:rsid w:val="002708EE"/>
    <w:rsid w:val="002D1337"/>
    <w:rsid w:val="002E48CF"/>
    <w:rsid w:val="002F52E0"/>
    <w:rsid w:val="003528DE"/>
    <w:rsid w:val="003566B4"/>
    <w:rsid w:val="00394766"/>
    <w:rsid w:val="003A32E4"/>
    <w:rsid w:val="003A4C31"/>
    <w:rsid w:val="003B3143"/>
    <w:rsid w:val="003C190D"/>
    <w:rsid w:val="003F0881"/>
    <w:rsid w:val="00410B1D"/>
    <w:rsid w:val="004125FE"/>
    <w:rsid w:val="00457C43"/>
    <w:rsid w:val="004D6D39"/>
    <w:rsid w:val="00553F02"/>
    <w:rsid w:val="005706E9"/>
    <w:rsid w:val="0057534A"/>
    <w:rsid w:val="00596F3B"/>
    <w:rsid w:val="005A3FCB"/>
    <w:rsid w:val="005A5057"/>
    <w:rsid w:val="0066181E"/>
    <w:rsid w:val="00662594"/>
    <w:rsid w:val="00670E3F"/>
    <w:rsid w:val="00674FC0"/>
    <w:rsid w:val="00693458"/>
    <w:rsid w:val="006A01C1"/>
    <w:rsid w:val="006A7D89"/>
    <w:rsid w:val="006C0A85"/>
    <w:rsid w:val="00761401"/>
    <w:rsid w:val="00780D21"/>
    <w:rsid w:val="007A23FA"/>
    <w:rsid w:val="007B2D6B"/>
    <w:rsid w:val="007D190C"/>
    <w:rsid w:val="00821B87"/>
    <w:rsid w:val="008557EE"/>
    <w:rsid w:val="008572BE"/>
    <w:rsid w:val="008935F7"/>
    <w:rsid w:val="008A4A30"/>
    <w:rsid w:val="008B5490"/>
    <w:rsid w:val="008C101A"/>
    <w:rsid w:val="00903179"/>
    <w:rsid w:val="009117A4"/>
    <w:rsid w:val="00926085"/>
    <w:rsid w:val="0092641A"/>
    <w:rsid w:val="00945EDF"/>
    <w:rsid w:val="00951935"/>
    <w:rsid w:val="009921BE"/>
    <w:rsid w:val="009B0116"/>
    <w:rsid w:val="009D4691"/>
    <w:rsid w:val="00A17627"/>
    <w:rsid w:val="00A446F4"/>
    <w:rsid w:val="00A668A8"/>
    <w:rsid w:val="00AA2009"/>
    <w:rsid w:val="00B1467F"/>
    <w:rsid w:val="00B31780"/>
    <w:rsid w:val="00B72235"/>
    <w:rsid w:val="00B772E6"/>
    <w:rsid w:val="00B803A3"/>
    <w:rsid w:val="00BA1ABA"/>
    <w:rsid w:val="00BC623B"/>
    <w:rsid w:val="00C11B2A"/>
    <w:rsid w:val="00C831F6"/>
    <w:rsid w:val="00C93126"/>
    <w:rsid w:val="00CC4D5F"/>
    <w:rsid w:val="00CE0A47"/>
    <w:rsid w:val="00D32E2A"/>
    <w:rsid w:val="00DB0697"/>
    <w:rsid w:val="00E4219C"/>
    <w:rsid w:val="00E4594E"/>
    <w:rsid w:val="00EA3E17"/>
    <w:rsid w:val="00EA6DF1"/>
    <w:rsid w:val="00EE751E"/>
    <w:rsid w:val="00EF36FE"/>
    <w:rsid w:val="00F00D27"/>
    <w:rsid w:val="00F15069"/>
    <w:rsid w:val="00F26F7D"/>
    <w:rsid w:val="00F3615B"/>
    <w:rsid w:val="00F47921"/>
    <w:rsid w:val="00FA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3650B"/>
  <w15:docId w15:val="{917C74A1-5EC9-41C6-A20B-3B83D1377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1" w:line="258" w:lineRule="auto"/>
      <w:ind w:left="10" w:right="1364" w:hanging="10"/>
      <w:jc w:val="both"/>
    </w:pPr>
    <w:rPr>
      <w:rFonts w:ascii="Calibri" w:eastAsia="Calibri" w:hAnsi="Calibri" w:cs="Calibri"/>
      <w:color w:val="000000"/>
      <w:lang w:val="en-US"/>
    </w:rPr>
  </w:style>
  <w:style w:type="paragraph" w:styleId="Heading1">
    <w:name w:val="heading 1"/>
    <w:next w:val="Normal"/>
    <w:link w:val="Heading1Char"/>
    <w:uiPriority w:val="9"/>
    <w:unhideWhenUsed/>
    <w:qFormat/>
    <w:rsid w:val="009D4691"/>
    <w:pPr>
      <w:keepNext/>
      <w:keepLines/>
      <w:spacing w:after="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A30"/>
    <w:pPr>
      <w:keepNext/>
      <w:keepLines/>
      <w:spacing w:before="200" w:after="0" w:line="276" w:lineRule="auto"/>
      <w:ind w:left="0" w:right="0" w:firstLine="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D4691"/>
    <w:rPr>
      <w:rFonts w:ascii="Calibri" w:eastAsia="Calibri" w:hAnsi="Calibri" w:cs="Calibri"/>
      <w:b/>
      <w:color w:val="365F91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9B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B011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1AB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2E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3A32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2E4"/>
    <w:rPr>
      <w:rFonts w:ascii="Calibri" w:eastAsia="Calibri" w:hAnsi="Calibri" w:cs="Calibri"/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E4219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A4A30"/>
    <w:rPr>
      <w:rFonts w:asciiTheme="majorHAnsi" w:eastAsiaTheme="majorEastAsia" w:hAnsiTheme="majorHAnsi" w:cstheme="majorBidi"/>
      <w:b/>
      <w:bCs/>
      <w:color w:val="5B9BD5" w:themeColor="accent1"/>
      <w:sz w:val="26"/>
      <w:szCs w:val="26"/>
      <w:lang w:val="en-US" w:eastAsia="en-US"/>
    </w:rPr>
  </w:style>
  <w:style w:type="paragraph" w:customStyle="1" w:styleId="Default">
    <w:name w:val="Default"/>
    <w:rsid w:val="00187B3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68B079-C689-466D-B435-58CE7D27E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536</Words>
  <Characters>305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bdelkarim Erradi</cp:lastModifiedBy>
  <cp:revision>4</cp:revision>
  <cp:lastPrinted>2016-04-07T08:41:00Z</cp:lastPrinted>
  <dcterms:created xsi:type="dcterms:W3CDTF">2020-04-15T15:56:00Z</dcterms:created>
  <dcterms:modified xsi:type="dcterms:W3CDTF">2020-04-15T16:00:00Z</dcterms:modified>
</cp:coreProperties>
</file>